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BCA377" w14:textId="77777777" w:rsidR="004F149F" w:rsidRDefault="00000000">
      <w:pPr>
        <w:pStyle w:val="1"/>
      </w:pPr>
      <w:bookmarkStart w:id="0" w:name="idsa数据空间连接器---后端接口设计文档"/>
      <w:bookmarkStart w:id="1" w:name="op_1750413134"/>
      <w:r>
        <w:rPr>
          <w:rFonts w:hint="eastAsia"/>
        </w:rPr>
        <w:t>IDSA</w:t>
      </w:r>
      <w:r>
        <w:rPr>
          <w:rFonts w:hint="eastAsia"/>
        </w:rPr>
        <w:t>数据空间连接器</w:t>
      </w:r>
      <w:r>
        <w:t xml:space="preserve"> - </w:t>
      </w:r>
      <w:r>
        <w:rPr>
          <w:rFonts w:hint="eastAsia"/>
        </w:rPr>
        <w:t>后端接口设计文档</w:t>
      </w:r>
    </w:p>
    <w:p w14:paraId="4BD80131" w14:textId="77777777" w:rsidR="004F149F" w:rsidRDefault="00000000">
      <w:pPr>
        <w:pStyle w:val="2"/>
      </w:pPr>
      <w:bookmarkStart w:id="2" w:name="概述"/>
      <w:r>
        <w:rPr>
          <w:rFonts w:hint="eastAsia"/>
        </w:rPr>
        <w:t>概述</w:t>
      </w:r>
    </w:p>
    <w:p w14:paraId="38B2A365" w14:textId="77777777" w:rsidR="004F149F" w:rsidRDefault="00000000">
      <w:pPr>
        <w:pStyle w:val="FirstParagraph"/>
      </w:pPr>
      <w:r>
        <w:rPr>
          <w:rFonts w:hint="eastAsia"/>
        </w:rPr>
        <w:t>本文档详细描述了</w:t>
      </w:r>
      <w:r>
        <w:rPr>
          <w:rFonts w:hint="eastAsia"/>
        </w:rPr>
        <w:t>IDSA</w:t>
      </w:r>
      <w:r>
        <w:rPr>
          <w:rFonts w:hint="eastAsia"/>
        </w:rPr>
        <w:t>数据空间连接器前端系统所需的后端</w:t>
      </w:r>
      <w:r>
        <w:rPr>
          <w:rFonts w:hint="eastAsia"/>
        </w:rPr>
        <w:t>RESTful</w:t>
      </w:r>
      <w:r>
        <w:t xml:space="preserve"> </w:t>
      </w:r>
      <w:r>
        <w:rPr>
          <w:rFonts w:hint="eastAsia"/>
        </w:rPr>
        <w:t>API</w:t>
      </w:r>
      <w:r>
        <w:rPr>
          <w:rFonts w:hint="eastAsia"/>
        </w:rPr>
        <w:t>接口设计。基于对前端页面和组件的分析，识别出以下主要功能模块的接口需求。</w:t>
      </w:r>
    </w:p>
    <w:p w14:paraId="3833376D" w14:textId="77777777" w:rsidR="004F149F" w:rsidRDefault="00000000">
      <w:pPr>
        <w:pStyle w:val="2"/>
      </w:pPr>
      <w:bookmarkStart w:id="3" w:name="用户认证与授权模块"/>
      <w:bookmarkEnd w:id="2"/>
      <w:r>
        <w:t xml:space="preserve">1. </w:t>
      </w:r>
      <w:r>
        <w:rPr>
          <w:rFonts w:hint="eastAsia"/>
        </w:rPr>
        <w:t>用户认证与授权模块</w:t>
      </w:r>
    </w:p>
    <w:p w14:paraId="1FE2335B" w14:textId="77777777" w:rsidR="004F149F" w:rsidRDefault="00000000">
      <w:pPr>
        <w:pStyle w:val="3"/>
      </w:pPr>
      <w:bookmarkStart w:id="4" w:name="用户登录"/>
      <w:r>
        <w:t xml:space="preserve">1.1 </w:t>
      </w:r>
      <w:r>
        <w:rPr>
          <w:rFonts w:hint="eastAsia"/>
        </w:rPr>
        <w:t>用户登录</w:t>
      </w:r>
    </w:p>
    <w:p w14:paraId="3585DBBD" w14:textId="77777777" w:rsidR="002D1042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用户登录</w:t>
      </w:r>
      <w:r>
        <w:br/>
      </w:r>
      <w:r>
        <w:rPr>
          <w:rFonts w:hint="eastAsia"/>
          <w:b/>
          <w:bCs/>
        </w:rPr>
        <w:t>对应页面</w:t>
      </w:r>
      <w:r>
        <w:t>: Login.tsx</w:t>
      </w:r>
    </w:p>
    <w:p w14:paraId="43D8ECF8" w14:textId="674B409F" w:rsidR="004F149F" w:rsidRDefault="002D1042" w:rsidP="002D1042">
      <w:pPr>
        <w:pStyle w:val="FirstParagraph"/>
      </w:pPr>
      <w:r>
        <w:rPr>
          <w:noProof/>
        </w:rPr>
        <w:drawing>
          <wp:inline distT="0" distB="0" distL="0" distR="0" wp14:anchorId="4CFAFFF5" wp14:editId="2864B33D">
            <wp:extent cx="2686855" cy="2993366"/>
            <wp:effectExtent l="0" t="0" r="0" b="0"/>
            <wp:docPr id="2359521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95211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90267" cy="2997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用户身份验证，返回访问令牌和用户信息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POST /api/auth/login</w:t>
      </w:r>
    </w:p>
    <w:p w14:paraId="7407C7CC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6988D7EA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用户名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密码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usernam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assword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41D0211F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6893786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"</w:t>
      </w:r>
      <w:r>
        <w:br/>
      </w:r>
      <w:r>
        <w:rPr>
          <w:rStyle w:val="FunctionTok"/>
        </w:rPr>
        <w:t>}</w:t>
      </w:r>
    </w:p>
    <w:p w14:paraId="7C7FE973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522BEAA5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登录是否成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k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访问令牌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nterprise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ermiss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rganiza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响应消息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9D59E2B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1321DCD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k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yJhbGciOiJIUzI1NiIsInR5cCI6IkpXVCJ9.eyJzdWIiOiIxMjM0NTY3ODkwIiwibmFtZSI6IkpvaG4gRG9lIiwiaWF0IjoxNTE2MjM5MDIyfQ.SflKxwRJSMeKKF2QT4fwpMeJf36POk6yJV_adQssw5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terpri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系统管理员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ermiss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ad:user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rite:user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elete:user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nage:system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ccess: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ganiza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_1234567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登录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152222D0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599E3EF5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k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用户名或密码错误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6E21C17" w14:textId="77777777" w:rsidR="004F149F" w:rsidRDefault="00000000">
      <w:pPr>
        <w:pStyle w:val="3"/>
      </w:pPr>
      <w:bookmarkStart w:id="5" w:name="用户登出"/>
      <w:bookmarkEnd w:id="4"/>
      <w:r>
        <w:t xml:space="preserve">1.2 </w:t>
      </w:r>
      <w:r>
        <w:rPr>
          <w:rFonts w:hint="eastAsia"/>
        </w:rPr>
        <w:t>用户登出</w:t>
      </w:r>
    </w:p>
    <w:p w14:paraId="521DE0DC" w14:textId="77777777" w:rsidR="002D1042" w:rsidRDefault="00000000">
      <w:pPr>
        <w:pStyle w:val="FirstParagraph"/>
      </w:pPr>
      <w:r>
        <w:rPr>
          <w:rFonts w:hint="eastAsia"/>
          <w:b/>
          <w:bCs/>
        </w:rPr>
        <w:lastRenderedPageBreak/>
        <w:t>接口名称</w:t>
      </w:r>
      <w:r>
        <w:t xml:space="preserve">: </w:t>
      </w:r>
      <w:r>
        <w:rPr>
          <w:rFonts w:hint="eastAsia"/>
        </w:rPr>
        <w:t>用户登出</w:t>
      </w:r>
      <w:r>
        <w:br/>
      </w:r>
      <w:r>
        <w:rPr>
          <w:rFonts w:hint="eastAsia"/>
          <w:b/>
          <w:bCs/>
        </w:rPr>
        <w:t>对应页面</w:t>
      </w:r>
      <w:r>
        <w:t xml:space="preserve">: MainLayout.tsx </w:t>
      </w:r>
      <w:r>
        <w:rPr>
          <w:rFonts w:hint="eastAsia"/>
        </w:rPr>
        <w:t>(Topbar</w:t>
      </w:r>
      <w:r>
        <w:rPr>
          <w:rFonts w:hint="eastAsia"/>
        </w:rPr>
        <w:t>组件</w:t>
      </w:r>
      <w:r>
        <w:rPr>
          <w:rFonts w:hint="eastAsia"/>
        </w:rPr>
        <w:t>)</w:t>
      </w:r>
    </w:p>
    <w:p w14:paraId="4B5C6516" w14:textId="4C87CBDA" w:rsidR="004F149F" w:rsidRDefault="002D1042">
      <w:pPr>
        <w:pStyle w:val="FirstParagraph"/>
      </w:pPr>
      <w:r>
        <w:rPr>
          <w:noProof/>
        </w:rPr>
        <w:drawing>
          <wp:inline distT="0" distB="0" distL="0" distR="0" wp14:anchorId="10A43893" wp14:editId="071B12BB">
            <wp:extent cx="1980952" cy="1657143"/>
            <wp:effectExtent l="0" t="0" r="635" b="635"/>
            <wp:docPr id="11711516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15166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80952" cy="1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用户登出，清除会话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POST /api/auth/logout</w:t>
      </w:r>
    </w:p>
    <w:p w14:paraId="329EE8D1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15565C04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D14C0DF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1038066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登出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05B4E27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59D1FDB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会话已过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800381D" w14:textId="77777777" w:rsidR="004F149F" w:rsidRDefault="00000000">
      <w:pPr>
        <w:pStyle w:val="2"/>
      </w:pPr>
      <w:bookmarkStart w:id="6" w:name="数据发现模块"/>
      <w:bookmarkEnd w:id="3"/>
      <w:bookmarkEnd w:id="5"/>
      <w:r>
        <w:t xml:space="preserve">2. </w:t>
      </w:r>
      <w:r>
        <w:rPr>
          <w:rFonts w:hint="eastAsia"/>
        </w:rPr>
        <w:t>数据发现模块</w:t>
      </w:r>
    </w:p>
    <w:p w14:paraId="6B75A56C" w14:textId="77777777" w:rsidR="004F149F" w:rsidRDefault="00000000">
      <w:pPr>
        <w:pStyle w:val="3"/>
      </w:pPr>
      <w:bookmarkStart w:id="7" w:name="测试数据源连接"/>
      <w:r>
        <w:t xml:space="preserve">2.1 </w:t>
      </w:r>
      <w:r>
        <w:rPr>
          <w:rFonts w:hint="eastAsia"/>
        </w:rPr>
        <w:t>测试数据源连接</w:t>
      </w:r>
    </w:p>
    <w:p w14:paraId="78FF1B44" w14:textId="77777777" w:rsidR="000C33BC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设置数据源</w:t>
      </w:r>
      <w:r>
        <w:t xml:space="preserve"> </w:t>
      </w:r>
    </w:p>
    <w:p w14:paraId="37FE55E0" w14:textId="77777777" w:rsidR="000C33BC" w:rsidRDefault="00000000">
      <w:pPr>
        <w:pStyle w:val="FirstParagraph"/>
      </w:pPr>
      <w:r>
        <w:rPr>
          <w:rFonts w:hint="eastAsia"/>
          <w:b/>
          <w:bCs/>
        </w:rPr>
        <w:lastRenderedPageBreak/>
        <w:t>对应页面</w:t>
      </w:r>
      <w:r>
        <w:t>: provider/resources/DataDiscovery.tsx</w:t>
      </w:r>
    </w:p>
    <w:p w14:paraId="799FBAC5" w14:textId="1465CC2E" w:rsidR="002D1042" w:rsidRPr="002D1042" w:rsidRDefault="002D1042" w:rsidP="002D1042">
      <w:pPr>
        <w:pStyle w:val="a4"/>
        <w:rPr>
          <w:rFonts w:hint="eastAsia"/>
        </w:rPr>
      </w:pPr>
      <w:r>
        <w:rPr>
          <w:noProof/>
        </w:rPr>
        <w:drawing>
          <wp:inline distT="0" distB="0" distL="0" distR="0" wp14:anchorId="2056BCF5" wp14:editId="27F56AB4">
            <wp:extent cx="5274310" cy="2585720"/>
            <wp:effectExtent l="0" t="0" r="0" b="0"/>
            <wp:docPr id="6274246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42462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74A7" w14:textId="77777777" w:rsidR="000C33BC" w:rsidRDefault="00000000">
      <w:pPr>
        <w:pStyle w:val="FirstParagraph"/>
      </w:pP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在保存数据源配置前测试连接是否成功</w:t>
      </w:r>
    </w:p>
    <w:p w14:paraId="1B5807DD" w14:textId="0206F108" w:rsidR="004F149F" w:rsidRDefault="00000000">
      <w:pPr>
        <w:pStyle w:val="FirstParagraph"/>
      </w:pPr>
      <w:r>
        <w:rPr>
          <w:rFonts w:hint="eastAsia"/>
          <w:b/>
          <w:bCs/>
        </w:rPr>
        <w:t>接口报文格式</w:t>
      </w:r>
      <w:r>
        <w:t>: POST /api/data-discovery/test-connection</w:t>
      </w:r>
    </w:p>
    <w:p w14:paraId="1B3264DB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7753E88B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atabas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ilesystem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源类型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主机地址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端口号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名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用户名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密码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host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ort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atabas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usernam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asswor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filesyst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路径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cursiv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是否递归扫描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e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过滤规则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ath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type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690D052B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（数据库类型）</w:t>
      </w:r>
      <w:r>
        <w:t>:</w:t>
      </w:r>
    </w:p>
    <w:p w14:paraId="338C3962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ba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ho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30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ales_d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_us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_passwor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5823A9F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（文件系统类型）</w:t>
      </w:r>
      <w:r>
        <w:t>:</w:t>
      </w:r>
    </w:p>
    <w:p w14:paraId="100FAD52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lesyst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lesyst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data/csv_fi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cursiv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le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*.csv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478E82C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6D6FC177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n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连接是否成功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连接结果消息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pons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响应时间</w:t>
      </w:r>
      <w:r>
        <w:rPr>
          <w:rStyle w:val="StringTok"/>
        </w:rPr>
        <w:t>(ms)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版本或文件系统信息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vailableSchem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可用的数据库模式</w:t>
      </w:r>
      <w:r>
        <w:rPr>
          <w:rStyle w:val="StringTok"/>
        </w:rPr>
        <w:t>(</w:t>
      </w:r>
      <w:r>
        <w:rPr>
          <w:rStyle w:val="StringTok"/>
        </w:rPr>
        <w:t>仅数据库</w:t>
      </w:r>
      <w:r>
        <w:rPr>
          <w:rStyle w:val="StringTok"/>
        </w:rPr>
        <w:t>)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e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数量</w:t>
      </w:r>
      <w:r>
        <w:rPr>
          <w:rStyle w:val="StringTok"/>
        </w:rPr>
        <w:t>(</w:t>
      </w:r>
      <w:r>
        <w:rPr>
          <w:rStyle w:val="StringTok"/>
        </w:rPr>
        <w:t>仅文件系统</w:t>
      </w:r>
      <w:r>
        <w:rPr>
          <w:rStyle w:val="StringTok"/>
        </w:rPr>
        <w:t>)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35DD821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（数据库）</w:t>
      </w:r>
      <w:r>
        <w:t>:</w:t>
      </w:r>
    </w:p>
    <w:p w14:paraId="72396B63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n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连接成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pons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ySQL 8.0.2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vailableSchem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ales_db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nventory_db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user_db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FD9A97B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（文件系统）</w:t>
      </w:r>
      <w:r>
        <w:t>:</w:t>
      </w:r>
    </w:p>
    <w:p w14:paraId="7C47988A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n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系统连接成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pons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nux ext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file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6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1B3E390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4D2DE7D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n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连接失败：无法连接到数据库服务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pons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524562E" w14:textId="77777777" w:rsidR="004F149F" w:rsidRDefault="00000000">
      <w:pPr>
        <w:pStyle w:val="3"/>
      </w:pPr>
      <w:bookmarkStart w:id="8" w:name="保存数据源配置"/>
      <w:bookmarkEnd w:id="7"/>
      <w:r>
        <w:t xml:space="preserve">2.2 </w:t>
      </w:r>
      <w:r>
        <w:rPr>
          <w:rFonts w:hint="eastAsia"/>
        </w:rPr>
        <w:t>保存数据源配置</w:t>
      </w:r>
    </w:p>
    <w:p w14:paraId="06BD6B04" w14:textId="77777777" w:rsidR="002D1042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保存数据源配置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</w:p>
    <w:p w14:paraId="0E0B2790" w14:textId="3474893C" w:rsidR="004F149F" w:rsidRDefault="002D1042">
      <w:pPr>
        <w:pStyle w:val="FirstParagraph"/>
      </w:pPr>
      <w:r>
        <w:rPr>
          <w:noProof/>
        </w:rPr>
        <w:drawing>
          <wp:inline distT="0" distB="0" distL="0" distR="0" wp14:anchorId="75C18974" wp14:editId="6D9CD41A">
            <wp:extent cx="5274310" cy="2585720"/>
            <wp:effectExtent l="0" t="0" r="0" b="0"/>
            <wp:docPr id="21305926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59268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保存数据源连接配置信息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POST /api/data-discovery/data-sources</w:t>
      </w:r>
    </w:p>
    <w:p w14:paraId="5CF974BC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69003DB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源名称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atabas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ilesystem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源类型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ne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h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host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ort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atabas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usernam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asswor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cursiv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le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ath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nam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nfig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494B90A2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（数据库类型）</w:t>
      </w:r>
      <w:r>
        <w:t>:</w:t>
      </w:r>
    </w:p>
    <w:p w14:paraId="72F86ED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数据库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ba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ho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30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ales_d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_us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_password"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FC02B35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（文件系统类型）</w:t>
      </w:r>
      <w:r>
        <w:t>:</w:t>
      </w:r>
    </w:p>
    <w:p w14:paraId="4A465DA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SV</w:t>
      </w:r>
      <w:r>
        <w:rPr>
          <w:rStyle w:val="StringTok"/>
        </w:rPr>
        <w:t>文件数据源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lesyst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data/csv_fi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cursiv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le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*.csv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883C1DD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41B0E7D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源</w:t>
      </w:r>
      <w:r>
        <w:rPr>
          <w:rStyle w:val="StringTok"/>
        </w:rPr>
        <w:t>ID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ABC0C69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5B34ED0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s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数据库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ba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8766AC2" w14:textId="77777777" w:rsidR="004F149F" w:rsidRDefault="00000000">
      <w:pPr>
        <w:pStyle w:val="FirstParagraph"/>
      </w:pPr>
      <w:r>
        <w:rPr>
          <w:rFonts w:hint="eastAsia"/>
          <w:b/>
          <w:bCs/>
        </w:rPr>
        <w:lastRenderedPageBreak/>
        <w:t>响应体失败示例</w:t>
      </w:r>
      <w:r>
        <w:t>:</w:t>
      </w:r>
    </w:p>
    <w:p w14:paraId="11EA4AF4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源名称已存在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44A2823" w14:textId="77777777" w:rsidR="004F149F" w:rsidRDefault="00000000">
      <w:pPr>
        <w:pStyle w:val="3"/>
      </w:pPr>
      <w:bookmarkStart w:id="9" w:name="获取数据源列表"/>
      <w:bookmarkEnd w:id="8"/>
      <w:r>
        <w:t xml:space="preserve">2.3 </w:t>
      </w:r>
      <w:r>
        <w:rPr>
          <w:rFonts w:hint="eastAsia"/>
        </w:rPr>
        <w:t>获取数据源列表</w:t>
      </w:r>
    </w:p>
    <w:p w14:paraId="72360D5E" w14:textId="77777777" w:rsidR="002D1042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数据源列表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</w:p>
    <w:p w14:paraId="2CE01D58" w14:textId="77777777" w:rsidR="002D1042" w:rsidRDefault="002D1042">
      <w:pPr>
        <w:pStyle w:val="FirstParagraph"/>
        <w:rPr>
          <w:b/>
          <w:bCs/>
        </w:rPr>
      </w:pPr>
      <w:r>
        <w:rPr>
          <w:noProof/>
        </w:rPr>
        <w:drawing>
          <wp:inline distT="0" distB="0" distL="0" distR="0" wp14:anchorId="00DC5FF9" wp14:editId="6C3AD1DE">
            <wp:extent cx="5274310" cy="1060450"/>
            <wp:effectExtent l="0" t="0" r="0" b="0"/>
            <wp:docPr id="16649148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91483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4A3FA" w14:textId="22005F2C" w:rsidR="002D1042" w:rsidRDefault="002D1042" w:rsidP="002D1042">
      <w:pPr>
        <w:pStyle w:val="FirstParagraph"/>
        <w:jc w:val="center"/>
      </w:pPr>
      <w:r>
        <w:rPr>
          <w:rFonts w:hint="eastAsia"/>
          <w:sz w:val="16"/>
          <w:szCs w:val="16"/>
        </w:rPr>
        <w:t>注：</w:t>
      </w:r>
      <w:r w:rsidRPr="002D1042">
        <w:rPr>
          <w:rFonts w:hint="eastAsia"/>
          <w:sz w:val="16"/>
          <w:szCs w:val="16"/>
        </w:rPr>
        <w:t>用于显示</w:t>
      </w:r>
      <w:r w:rsidR="005329E2">
        <w:rPr>
          <w:rFonts w:hint="eastAsia"/>
          <w:sz w:val="16"/>
          <w:szCs w:val="16"/>
        </w:rPr>
        <w:t>数据发现页面</w:t>
      </w:r>
      <w:r w:rsidRPr="002D1042">
        <w:rPr>
          <w:rFonts w:hint="eastAsia"/>
          <w:sz w:val="16"/>
          <w:szCs w:val="16"/>
        </w:rPr>
        <w:t>“现有的数据源”</w:t>
      </w:r>
    </w:p>
    <w:p w14:paraId="0BF2BB15" w14:textId="49137DFE" w:rsidR="004F149F" w:rsidRDefault="00000000">
      <w:pPr>
        <w:pStyle w:val="FirstParagraph"/>
      </w:pP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已配置的数据源列表</w:t>
      </w:r>
      <w:r>
        <w:br/>
      </w:r>
      <w:r>
        <w:rPr>
          <w:rFonts w:hint="eastAsia"/>
          <w:b/>
          <w:bCs/>
        </w:rPr>
        <w:t>接口报文格式</w:t>
      </w:r>
      <w:r>
        <w:t>: GET /api/data-discovery/data-sources</w:t>
      </w:r>
    </w:p>
    <w:p w14:paraId="79FFCB79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652DDFA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atabas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ilesystem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activ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nactiv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astTes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BEA363B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532F351F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s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数据库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ba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ho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30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ales_d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astTes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0T08:0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s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SV</w:t>
      </w:r>
      <w:r>
        <w:rPr>
          <w:rStyle w:val="StringTok"/>
        </w:rPr>
        <w:t>文件数据源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lesyst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data/csv_fi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cursiv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astTes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4T15:2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2T09:15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515CF3C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40BC1CF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获取数据源列表失败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BB12135" w14:textId="77777777" w:rsidR="004F149F" w:rsidRDefault="00000000">
      <w:pPr>
        <w:pStyle w:val="3"/>
      </w:pPr>
      <w:bookmarkStart w:id="10" w:name="启动数据发现扫描"/>
      <w:bookmarkEnd w:id="9"/>
      <w:r>
        <w:lastRenderedPageBreak/>
        <w:t xml:space="preserve">2.4 </w:t>
      </w:r>
      <w:r>
        <w:rPr>
          <w:rFonts w:hint="eastAsia"/>
        </w:rPr>
        <w:t>启动数据发现扫描</w:t>
      </w:r>
    </w:p>
    <w:p w14:paraId="069FFD42" w14:textId="77777777" w:rsidR="001359C5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启动数据发现扫描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</w:p>
    <w:p w14:paraId="25539512" w14:textId="426B5AAA" w:rsidR="004F149F" w:rsidRDefault="001359C5">
      <w:pPr>
        <w:pStyle w:val="FirstParagraph"/>
      </w:pPr>
      <w:r>
        <w:rPr>
          <w:noProof/>
        </w:rPr>
        <w:drawing>
          <wp:inline distT="0" distB="0" distL="0" distR="0" wp14:anchorId="2B8202D3" wp14:editId="29E431CB">
            <wp:extent cx="5274310" cy="1788795"/>
            <wp:effectExtent l="0" t="0" r="0" b="0"/>
            <wp:docPr id="18223730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37304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对配置的数据源启动自动化数据发现扫描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POST /api/data-discovery/scan</w:t>
      </w:r>
    </w:p>
    <w:p w14:paraId="128A8A77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67EEB02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Source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要扫描的数据源</w:t>
      </w:r>
      <w:r>
        <w:rPr>
          <w:rStyle w:val="StringTok"/>
        </w:rPr>
        <w:t>ID</w:t>
      </w:r>
      <w:r>
        <w:rPr>
          <w:rStyle w:val="StringTok"/>
        </w:rPr>
        <w:t>列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anO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ludeMeta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是否提取元数据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tectSensitiv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是否识别敏感数据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nalyzeDataQu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是否分析数据质量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SampleRow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最大采样行数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ataSourceIds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4AE989FC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7C5F680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Source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s_00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s_002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anO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cludeMeta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tectSensitiv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nalyzeDataQu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xSampleRow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325D7EF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0DD9E97B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任务</w:t>
      </w:r>
      <w:r>
        <w:rPr>
          <w:rStyle w:val="StringTok"/>
        </w:rPr>
        <w:t>ID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tart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unning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stimated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预估完成时间</w:t>
      </w:r>
      <w:r>
        <w:rPr>
          <w:rStyle w:val="StringTok"/>
        </w:rPr>
        <w:t>(</w:t>
      </w:r>
      <w:r>
        <w:rPr>
          <w:rStyle w:val="StringTok"/>
        </w:rPr>
        <w:t>秒</w:t>
      </w:r>
      <w:r>
        <w:rPr>
          <w:rStyle w:val="StringTok"/>
        </w:rPr>
        <w:t>)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BDEDEAF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3011D8F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an_task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art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stimated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7BD12BC" w14:textId="77777777" w:rsidR="004F149F" w:rsidRDefault="00000000">
      <w:pPr>
        <w:pStyle w:val="FirstParagraph"/>
      </w:pPr>
      <w:r>
        <w:rPr>
          <w:rFonts w:hint="eastAsia"/>
          <w:b/>
          <w:bCs/>
        </w:rPr>
        <w:lastRenderedPageBreak/>
        <w:t>响应体失败示例</w:t>
      </w:r>
      <w:r>
        <w:t>:</w:t>
      </w:r>
    </w:p>
    <w:p w14:paraId="6B84871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源不存在或无法访问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63E9009" w14:textId="7C03F294" w:rsidR="004F149F" w:rsidRDefault="00000000">
      <w:pPr>
        <w:pStyle w:val="3"/>
      </w:pPr>
      <w:bookmarkStart w:id="11" w:name="查询扫描进度"/>
      <w:bookmarkEnd w:id="10"/>
      <w:r>
        <w:t xml:space="preserve">2.5 </w:t>
      </w:r>
      <w:r>
        <w:rPr>
          <w:rFonts w:hint="eastAsia"/>
        </w:rPr>
        <w:t>查询扫描进度</w:t>
      </w:r>
      <w:r w:rsidR="000C33BC">
        <w:rPr>
          <w:rFonts w:hint="eastAsia"/>
        </w:rPr>
        <w:t xml:space="preserve"> </w:t>
      </w:r>
    </w:p>
    <w:p w14:paraId="4D01693F" w14:textId="77777777" w:rsidR="001359C5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查询扫描进度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查询数据发现扫描任务的进度和状态</w:t>
      </w:r>
    </w:p>
    <w:p w14:paraId="392882A9" w14:textId="766C9756" w:rsidR="004F149F" w:rsidRDefault="001359C5">
      <w:pPr>
        <w:pStyle w:val="FirstParagraph"/>
      </w:pPr>
      <w:r>
        <w:rPr>
          <w:noProof/>
        </w:rPr>
        <w:drawing>
          <wp:inline distT="0" distB="0" distL="0" distR="0" wp14:anchorId="3EF6BB73" wp14:editId="452BF927">
            <wp:extent cx="5274310" cy="3039110"/>
            <wp:effectExtent l="0" t="0" r="0" b="0"/>
            <wp:docPr id="21324614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46146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GET /api/data-discovery/scan/{taskId}/progress</w:t>
      </w:r>
    </w:p>
    <w:p w14:paraId="62295B9E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67ACAE83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runnin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mplet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ail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ancelled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mini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maxi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lastRenderedPageBreak/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完成百分比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tSte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当前执行步骤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e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endin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unnin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mplet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ailed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isti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aSourcesScan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ablesFou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lesFou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etadataExtra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nsitiveDataDet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stimated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rror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6AFC9EE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（运行中）</w:t>
      </w:r>
      <w:r>
        <w:t>:</w:t>
      </w:r>
    </w:p>
    <w:p w14:paraId="00E2905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an_task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unn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urrentSte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数据库表结构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te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连接数据源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plet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数据库表结构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unn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提取元数据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isti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SourcesScan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lesFou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esFou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etadataExtra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ensitiveDataDet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stimated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5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EC8547E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（已完成）</w:t>
      </w:r>
      <w:r>
        <w:t>:</w:t>
      </w:r>
    </w:p>
    <w:p w14:paraId="365E150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an_task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plet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urrentSte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完成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isti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SourcesScan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lesFou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esFou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etadataExtra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81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sensitiveDataDet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stimated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5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25A90AA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776CB25B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任务不存在或已过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0033CC7" w14:textId="77777777" w:rsidR="004F149F" w:rsidRDefault="00000000">
      <w:pPr>
        <w:pStyle w:val="3"/>
      </w:pPr>
      <w:bookmarkStart w:id="12" w:name="获取发现结果"/>
      <w:bookmarkEnd w:id="11"/>
      <w:r>
        <w:t xml:space="preserve">2.6 </w:t>
      </w:r>
      <w:r>
        <w:rPr>
          <w:rFonts w:hint="eastAsia"/>
        </w:rPr>
        <w:t>获取发现结果</w:t>
      </w:r>
    </w:p>
    <w:p w14:paraId="450C847C" w14:textId="77777777" w:rsidR="001359C5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数据发现结果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</w:p>
    <w:p w14:paraId="373F718A" w14:textId="4C5E46C3" w:rsidR="004F149F" w:rsidRDefault="001359C5">
      <w:pPr>
        <w:pStyle w:val="FirstParagraph"/>
      </w:pPr>
      <w:r>
        <w:rPr>
          <w:noProof/>
        </w:rPr>
        <w:drawing>
          <wp:inline distT="0" distB="0" distL="0" distR="0" wp14:anchorId="57CD7896" wp14:editId="6AD750A5">
            <wp:extent cx="5274310" cy="2988310"/>
            <wp:effectExtent l="0" t="0" r="0" b="0"/>
            <wp:docPr id="3172490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24905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获取扫描完成后的数据发现结果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GET /api/data-discovery/scan/{taskId}/results</w:t>
      </w:r>
    </w:p>
    <w:p w14:paraId="17F38D68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75849330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mma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Data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总文件大小</w:t>
      </w:r>
      <w:r>
        <w:rPr>
          <w:rStyle w:val="StringTok"/>
        </w:rPr>
        <w:t>(</w:t>
      </w:r>
      <w:r>
        <w:rPr>
          <w:rStyle w:val="StringTok"/>
        </w:rPr>
        <w:t>字节</w:t>
      </w:r>
      <w:r>
        <w:rPr>
          <w:rStyle w:val="StringTok"/>
        </w:rPr>
        <w:t>)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iscover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tabl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view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il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ataset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来源数据源名称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che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模式</w:t>
      </w:r>
      <w:r>
        <w:rPr>
          <w:rStyle w:val="StringTok"/>
        </w:rPr>
        <w:t>(</w:t>
      </w:r>
      <w:r>
        <w:rPr>
          <w:rStyle w:val="StringTok"/>
        </w:rPr>
        <w:t>仅数据库</w:t>
      </w:r>
      <w:r>
        <w:rPr>
          <w:rStyle w:val="StringTok"/>
        </w:rPr>
        <w:t>)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路径</w:t>
      </w:r>
      <w:r>
        <w:rPr>
          <w:rStyle w:val="StringTok"/>
        </w:rPr>
        <w:t>(</w:t>
      </w:r>
      <w:r>
        <w:rPr>
          <w:rStyle w:val="StringTok"/>
        </w:rPr>
        <w:t>仅文件系统</w:t>
      </w:r>
      <w:r>
        <w:rPr>
          <w:rStyle w:val="StringTok"/>
        </w:rPr>
        <w:t>)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记录数量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lumn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字段数量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记录数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大小</w:t>
      </w:r>
      <w:r>
        <w:rPr>
          <w:rStyle w:val="StringTok"/>
        </w:rPr>
        <w:t>(</w:t>
      </w:r>
      <w:r>
        <w:rPr>
          <w:rStyle w:val="StringTok"/>
        </w:rPr>
        <w:t>字节</w:t>
      </w:r>
      <w:r>
        <w:rPr>
          <w:rStyle w:val="StringTok"/>
        </w:rPr>
        <w:t>)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"estimated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预估大小</w:t>
      </w:r>
      <w:r>
        <w:rPr>
          <w:rStyle w:val="StringTok"/>
        </w:rPr>
        <w:t>(</w:t>
      </w:r>
      <w:r>
        <w:rPr>
          <w:rStyle w:val="StringTok"/>
        </w:rPr>
        <w:t>如</w:t>
      </w:r>
      <w:r>
        <w:rPr>
          <w:rStyle w:val="StringTok"/>
        </w:rPr>
        <w:t>1.2MB, 500KB)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eta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lum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null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primaryKe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lastModifi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encod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编码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ampl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样本数据</w:t>
      </w:r>
      <w:r>
        <w:rPr>
          <w:rStyle w:val="StringTok"/>
        </w:rPr>
        <w:t>(</w:t>
      </w:r>
      <w:r>
        <w:rPr>
          <w:rStyle w:val="StringTok"/>
        </w:rPr>
        <w:t>前几行</w:t>
      </w:r>
      <w:r>
        <w:rPr>
          <w:rStyle w:val="StringTok"/>
        </w:rPr>
        <w:t>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A0F926B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427107F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an_task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mma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otalData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5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otal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4288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iscover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omer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b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数据库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che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ales_d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lumn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48576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stimated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M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eta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lum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omer_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ll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imaryKe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omer_na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rchar(100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ll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imaryKe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astModifi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09:30:00Z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ampl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rPr>
          <w:rStyle w:val="DataTypeTok"/>
        </w:rPr>
        <w:t>"custom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ustomer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rPr>
          <w:rStyle w:val="DataTypeTok"/>
        </w:rPr>
        <w:t>"custom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ustomer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李四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54C24CB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552C35D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任务未完成或结果已过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1C1A7EDB" w14:textId="77777777" w:rsidR="004F149F" w:rsidRDefault="00000000">
      <w:pPr>
        <w:pStyle w:val="3"/>
      </w:pPr>
      <w:bookmarkStart w:id="13" w:name="确认发现结果"/>
      <w:bookmarkEnd w:id="12"/>
      <w:r>
        <w:t xml:space="preserve">2.7 </w:t>
      </w:r>
      <w:r>
        <w:rPr>
          <w:rFonts w:hint="eastAsia"/>
        </w:rPr>
        <w:t>确认发现结果</w:t>
      </w:r>
    </w:p>
    <w:p w14:paraId="1A94DE5C" w14:textId="77777777" w:rsidR="001359C5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确认数据发现结果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</w:p>
    <w:p w14:paraId="3F8153CD" w14:textId="38F35B02" w:rsidR="004F149F" w:rsidRDefault="001359C5">
      <w:pPr>
        <w:pStyle w:val="FirstParagraph"/>
      </w:pPr>
      <w:r>
        <w:rPr>
          <w:noProof/>
        </w:rPr>
        <w:drawing>
          <wp:inline distT="0" distB="0" distL="0" distR="0" wp14:anchorId="6AF724EE" wp14:editId="32D7D1E9">
            <wp:extent cx="5274310" cy="2988310"/>
            <wp:effectExtent l="0" t="0" r="0" b="0"/>
            <wp:docPr id="20331965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9653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确认发现的数据资产，进入资源信息完善步骤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POST /api/data-discovery/confirm-results</w:t>
      </w:r>
    </w:p>
    <w:p w14:paraId="5F78BACF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35A3812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firm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firm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stom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自定义名称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asset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nfirme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task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nfirmedAssets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C9E6280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43359E3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an_task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firm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firm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信息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firm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firm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7B039C63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54937E32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firm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ss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完善会话</w:t>
      </w:r>
      <w:r>
        <w:rPr>
          <w:rStyle w:val="StringTok"/>
        </w:rPr>
        <w:lastRenderedPageBreak/>
        <w:t>ID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firm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estimated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95D244C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4546532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firm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ss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ssion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firm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信息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b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48576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stimated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M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der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b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16582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stimated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M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5F1977A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104CEAA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任务不存在或已过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71D2DF82" w14:textId="77777777" w:rsidR="004F149F" w:rsidRDefault="00000000">
      <w:pPr>
        <w:pStyle w:val="3"/>
      </w:pPr>
      <w:bookmarkStart w:id="14" w:name="资源信息完善"/>
      <w:bookmarkEnd w:id="13"/>
      <w:r>
        <w:t xml:space="preserve">2.8 </w:t>
      </w:r>
      <w:r>
        <w:rPr>
          <w:rFonts w:hint="eastAsia"/>
        </w:rPr>
        <w:t>资源信息完善</w:t>
      </w:r>
    </w:p>
    <w:p w14:paraId="402CAC6C" w14:textId="77777777" w:rsidR="001359C5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完善资源信息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</w:p>
    <w:p w14:paraId="41D56C12" w14:textId="09F7CC6B" w:rsidR="004F149F" w:rsidRDefault="001359C5">
      <w:pPr>
        <w:pStyle w:val="FirstParagraph"/>
      </w:pPr>
      <w:r>
        <w:rPr>
          <w:noProof/>
        </w:rPr>
        <w:drawing>
          <wp:inline distT="0" distB="0" distL="0" distR="0" wp14:anchorId="0269D2E2" wp14:editId="7917FE22">
            <wp:extent cx="5274310" cy="2988310"/>
            <wp:effectExtent l="0" t="0" r="0" b="0"/>
            <wp:docPr id="193954257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54257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为确认的数据资产补充业务信息，然后添加到数据资源列表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POST /api/data-discovery/complete-resource-info</w:t>
      </w:r>
    </w:p>
    <w:p w14:paraId="339FD378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15806FC6" w14:textId="77777777" w:rsidR="004F149F" w:rsidRDefault="00000000" w:rsidP="002D1042"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ss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完善会话</w:t>
      </w:r>
      <w:r>
        <w:rPr>
          <w:rStyle w:val="StringTok"/>
        </w:rPr>
        <w:t>ID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urc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业务域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所有者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ublic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nfidential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访问级别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标签列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描述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分类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asset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usinessDomain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wne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ccessLevel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ession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esourcesInfo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7B4CB5D9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48E94B8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ss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ssion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ourc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business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管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客户数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RM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基本信息表，包含客户姓名、联系方式等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业务数据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订单管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李四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fidenti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订单数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交易记录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订单详细信息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交易数据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39026F80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2D7C60F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dd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添加的资源数量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ource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新创建的资源</w:t>
      </w:r>
      <w:r>
        <w:rPr>
          <w:rStyle w:val="StringTok"/>
        </w:rPr>
        <w:t>ID</w:t>
      </w:r>
      <w:r>
        <w:rPr>
          <w:rStyle w:val="StringTok"/>
        </w:rPr>
        <w:t>列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ail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rr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失败原因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失败的资产列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7A08095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037184F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dd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urce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res_00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es_002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ail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5077B82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部分失败示例</w:t>
      </w:r>
      <w:r>
        <w:t>:</w:t>
      </w:r>
    </w:p>
    <w:p w14:paraId="7B19FA6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dd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urce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res_00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ail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rr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名称已存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EA80288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7E75EF6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会话已过期，请重新确认发现结果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D6E0DA6" w14:textId="77777777" w:rsidR="004F149F" w:rsidRDefault="00000000">
      <w:pPr>
        <w:pStyle w:val="2"/>
      </w:pPr>
      <w:bookmarkStart w:id="15" w:name="数据列表模块"/>
      <w:bookmarkEnd w:id="6"/>
      <w:bookmarkEnd w:id="14"/>
      <w:r>
        <w:t xml:space="preserve">3 </w:t>
      </w:r>
      <w:r>
        <w:rPr>
          <w:rFonts w:hint="eastAsia"/>
        </w:rPr>
        <w:t>数据列表模块</w:t>
      </w:r>
    </w:p>
    <w:p w14:paraId="520E5ADE" w14:textId="77777777" w:rsidR="004F149F" w:rsidRDefault="00000000">
      <w:pPr>
        <w:pStyle w:val="3"/>
      </w:pPr>
      <w:bookmarkStart w:id="16" w:name="获取资源列表"/>
      <w:r>
        <w:t xml:space="preserve">3.1 </w:t>
      </w:r>
      <w:r>
        <w:rPr>
          <w:rFonts w:hint="eastAsia"/>
        </w:rPr>
        <w:t>获取资源列表</w:t>
      </w:r>
    </w:p>
    <w:p w14:paraId="6E33AD39" w14:textId="77777777" w:rsidR="001359C5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数据资源列表</w:t>
      </w:r>
      <w:r>
        <w:br/>
      </w:r>
      <w:r>
        <w:rPr>
          <w:rFonts w:hint="eastAsia"/>
          <w:b/>
          <w:bCs/>
        </w:rPr>
        <w:t>对应页面</w:t>
      </w:r>
      <w:r>
        <w:t>: provider/resources/ResourceList.tsx</w:t>
      </w:r>
    </w:p>
    <w:p w14:paraId="0BC0CE05" w14:textId="49357014" w:rsidR="004F149F" w:rsidRDefault="001359C5">
      <w:pPr>
        <w:pStyle w:val="FirstParagraph"/>
      </w:pPr>
      <w:r>
        <w:rPr>
          <w:noProof/>
        </w:rPr>
        <w:drawing>
          <wp:inline distT="0" distB="0" distL="0" distR="0" wp14:anchorId="2219788C" wp14:editId="4E0CA54E">
            <wp:extent cx="5274310" cy="2988310"/>
            <wp:effectExtent l="0" t="0" r="0" b="0"/>
            <wp:docPr id="2757585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75852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分页获取数据资源列表，支持过滤和排序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GET /api/resources</w:t>
      </w:r>
    </w:p>
    <w:p w14:paraId="7EAC4159" w14:textId="77777777" w:rsidR="004F149F" w:rsidRDefault="00000000">
      <w:pPr>
        <w:pStyle w:val="a4"/>
      </w:pPr>
      <w:r>
        <w:rPr>
          <w:rFonts w:hint="eastAsia"/>
          <w:b/>
          <w:bCs/>
        </w:rPr>
        <w:t>查询参数</w:t>
      </w:r>
      <w:r>
        <w:t xml:space="preserve">: - page: </w:t>
      </w:r>
      <w:r>
        <w:rPr>
          <w:rFonts w:hint="eastAsia"/>
        </w:rPr>
        <w:t>页码</w:t>
      </w:r>
      <w:r>
        <w:t xml:space="preserve"> - pageSize: </w:t>
      </w:r>
      <w:r>
        <w:rPr>
          <w:rFonts w:hint="eastAsia"/>
        </w:rPr>
        <w:t>每页数量</w:t>
      </w:r>
      <w:r>
        <w:t xml:space="preserve"> - searchTerm: </w:t>
      </w:r>
      <w:r>
        <w:rPr>
          <w:rFonts w:hint="eastAsia"/>
        </w:rPr>
        <w:t>搜索关键词</w:t>
      </w:r>
      <w:r>
        <w:t xml:space="preserve"> - status: </w:t>
      </w:r>
      <w:r>
        <w:rPr>
          <w:rFonts w:hint="eastAsia"/>
        </w:rPr>
        <w:t>状态过滤</w:t>
      </w:r>
      <w:r>
        <w:t xml:space="preserve"> - domain: </w:t>
      </w:r>
      <w:r>
        <w:rPr>
          <w:rFonts w:hint="eastAsia"/>
        </w:rPr>
        <w:t>领域过滤</w:t>
      </w:r>
      <w:r>
        <w:t xml:space="preserve"> - dataType: </w:t>
      </w:r>
      <w:r>
        <w:rPr>
          <w:rFonts w:hint="eastAsia"/>
        </w:rPr>
        <w:t>数据类型过滤</w:t>
      </w:r>
      <w:r>
        <w:t xml:space="preserve"> - accessLevel: </w:t>
      </w:r>
      <w:r>
        <w:rPr>
          <w:rFonts w:hint="eastAsia"/>
        </w:rPr>
        <w:t>访问级别过滤</w:t>
      </w:r>
      <w:r>
        <w:t xml:space="preserve"> - owner: </w:t>
      </w:r>
      <w:r>
        <w:rPr>
          <w:rFonts w:hint="eastAsia"/>
        </w:rPr>
        <w:t>所有者过滤</w:t>
      </w:r>
      <w:r>
        <w:t xml:space="preserve"> - onlyFavorites: </w:t>
      </w:r>
      <w:r>
        <w:rPr>
          <w:rFonts w:hint="eastAsia"/>
        </w:rPr>
        <w:t>仅收藏</w:t>
      </w:r>
      <w:r>
        <w:t xml:space="preserve"> - sortBy: </w:t>
      </w:r>
      <w:r>
        <w:rPr>
          <w:rFonts w:hint="eastAsia"/>
        </w:rPr>
        <w:t>排序字段</w:t>
      </w:r>
      <w:r>
        <w:t xml:space="preserve"> - sortOrder: </w:t>
      </w:r>
      <w:r>
        <w:rPr>
          <w:rFonts w:hint="eastAsia"/>
        </w:rPr>
        <w:t>排序方向</w:t>
      </w:r>
    </w:p>
    <w:p w14:paraId="3153E1A1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7A039F5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our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quality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sag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lastAccess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Favor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8050C92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74C024F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ur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信息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包含客户基本信息的数据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管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客户数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RM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ty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85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ag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M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stAccess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4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Favor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订单数据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订单交易记录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订单管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李四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fidenti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订单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交易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ty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92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ag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M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stAccess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6:2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Favor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g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A56EF2D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442243E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获取资源列表失败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7194A5E0" w14:textId="77777777" w:rsidR="004F149F" w:rsidRDefault="00000000">
      <w:pPr>
        <w:pStyle w:val="3"/>
      </w:pPr>
      <w:bookmarkStart w:id="17" w:name="获取单个资源详情"/>
      <w:bookmarkEnd w:id="16"/>
      <w:r>
        <w:t xml:space="preserve">3.2 </w:t>
      </w:r>
      <w:r>
        <w:rPr>
          <w:rFonts w:hint="eastAsia"/>
        </w:rPr>
        <w:t>获取单个资源详情</w:t>
      </w:r>
    </w:p>
    <w:p w14:paraId="6EAC66DA" w14:textId="77777777" w:rsidR="004F149F" w:rsidRDefault="00000000">
      <w:pPr>
        <w:pStyle w:val="FirstParagraph"/>
      </w:pPr>
      <w:r>
        <w:rPr>
          <w:rFonts w:hint="eastAsia"/>
          <w:b/>
          <w:bCs/>
        </w:rPr>
        <w:lastRenderedPageBreak/>
        <w:t>接口名称</w:t>
      </w:r>
      <w:r>
        <w:t xml:space="preserve">: </w:t>
      </w:r>
      <w:r>
        <w:rPr>
          <w:rFonts w:hint="eastAsia"/>
        </w:rPr>
        <w:t>获取数据资源详情</w:t>
      </w:r>
      <w:r>
        <w:br/>
      </w:r>
      <w:r>
        <w:rPr>
          <w:rFonts w:hint="eastAsia"/>
          <w:b/>
          <w:bCs/>
        </w:rPr>
        <w:t>对应页面</w:t>
      </w:r>
      <w:r>
        <w:t>: provider/resources/ResourceEdi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根据</w:t>
      </w:r>
      <w:r>
        <w:rPr>
          <w:rFonts w:hint="eastAsia"/>
        </w:rPr>
        <w:t>ID</w:t>
      </w:r>
      <w:r>
        <w:rPr>
          <w:rFonts w:hint="eastAsia"/>
        </w:rPr>
        <w:t>获取单个数据资源的详细信息</w:t>
      </w:r>
      <w:r>
        <w:br/>
      </w:r>
      <w:r>
        <w:rPr>
          <w:rFonts w:hint="eastAsia"/>
          <w:b/>
          <w:bCs/>
        </w:rPr>
        <w:t>接口报文格式</w:t>
      </w:r>
      <w:r>
        <w:t>: GET /api/resources/{id}</w:t>
      </w:r>
    </w:p>
    <w:p w14:paraId="66F2A95C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06582B7B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ty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ag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stAccess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Favor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F88C73A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3D4FE917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信息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包含客户基本信息的数据表，包括姓名、联系方式、地址等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管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客户数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RM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lity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85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ag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M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Access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4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sFavor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0T08:0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pd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DADFC49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56B449B2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不存在或已被删除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D7C0EF3" w14:textId="77777777" w:rsidR="004F149F" w:rsidRDefault="00000000">
      <w:pPr>
        <w:pStyle w:val="3"/>
      </w:pPr>
      <w:bookmarkStart w:id="18" w:name="创建数据资源"/>
      <w:bookmarkEnd w:id="17"/>
      <w:r>
        <w:t xml:space="preserve">3.3 </w:t>
      </w:r>
      <w:r>
        <w:rPr>
          <w:rFonts w:hint="eastAsia"/>
        </w:rPr>
        <w:t>创建数据资源</w:t>
      </w:r>
    </w:p>
    <w:p w14:paraId="7B565F95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创建数据资源</w:t>
      </w:r>
      <w:r>
        <w:br/>
      </w:r>
      <w:r>
        <w:rPr>
          <w:rFonts w:hint="eastAsia"/>
          <w:b/>
          <w:bCs/>
        </w:rPr>
        <w:t>对应页面</w:t>
      </w:r>
      <w:r>
        <w:t>: provider/resources/ResourceEdi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创建新的数据资源</w:t>
      </w:r>
      <w:r>
        <w:br/>
      </w:r>
      <w:r>
        <w:rPr>
          <w:rFonts w:hint="eastAsia"/>
          <w:b/>
          <w:bCs/>
        </w:rPr>
        <w:t>接口报文格式</w:t>
      </w:r>
      <w:r>
        <w:t>: POST /api/resources</w:t>
      </w:r>
    </w:p>
    <w:p w14:paraId="3B9DD921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319FA68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nam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escription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omain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ccessLevel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4C42CDC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04F9C705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产品库存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产品库存信息，包含产品编号、库存数量、仓库位置等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库存管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库存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产品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仓储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7D54CF26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399BD7D2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产品库存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产品库存信息，包含产品编号、库存数量、仓库位置等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库存管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库存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产品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仓储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6:45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AB3663C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3F65E88F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名称已存在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43978AD8" w14:textId="77777777" w:rsidR="004F149F" w:rsidRDefault="00000000">
      <w:pPr>
        <w:pStyle w:val="3"/>
      </w:pPr>
      <w:bookmarkStart w:id="19" w:name="更新数据资源"/>
      <w:bookmarkEnd w:id="18"/>
      <w:r>
        <w:t xml:space="preserve">3.4 </w:t>
      </w:r>
      <w:r>
        <w:rPr>
          <w:rFonts w:hint="eastAsia"/>
        </w:rPr>
        <w:t>更新数据资源</w:t>
      </w:r>
    </w:p>
    <w:p w14:paraId="27B65298" w14:textId="77777777" w:rsidR="004F149F" w:rsidRDefault="00000000">
      <w:pPr>
        <w:pStyle w:val="FirstParagraph"/>
      </w:pPr>
      <w:r>
        <w:rPr>
          <w:rFonts w:hint="eastAsia"/>
          <w:b/>
          <w:bCs/>
        </w:rPr>
        <w:lastRenderedPageBreak/>
        <w:t>接口名称</w:t>
      </w:r>
      <w:r>
        <w:t xml:space="preserve">: </w:t>
      </w:r>
      <w:r>
        <w:rPr>
          <w:rFonts w:hint="eastAsia"/>
        </w:rPr>
        <w:t>更新数据资源</w:t>
      </w:r>
      <w:r>
        <w:br/>
      </w:r>
      <w:r>
        <w:rPr>
          <w:rFonts w:hint="eastAsia"/>
          <w:b/>
          <w:bCs/>
        </w:rPr>
        <w:t>对应页面</w:t>
      </w:r>
      <w:r>
        <w:t>: provider/resources/ResourceEdi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更新现有数据资源信息</w:t>
      </w:r>
      <w:r>
        <w:br/>
      </w:r>
      <w:r>
        <w:rPr>
          <w:rFonts w:hint="eastAsia"/>
          <w:b/>
          <w:bCs/>
        </w:rPr>
        <w:t>接口报文格式</w:t>
      </w:r>
      <w:r>
        <w:t>: PUT /api/resources/{id}</w:t>
      </w:r>
    </w:p>
    <w:p w14:paraId="188B47B2" w14:textId="77777777" w:rsidR="004F149F" w:rsidRDefault="00000000">
      <w:pPr>
        <w:pStyle w:val="3"/>
      </w:pPr>
      <w:bookmarkStart w:id="20" w:name="删除数据资源"/>
      <w:bookmarkEnd w:id="19"/>
      <w:r>
        <w:t xml:space="preserve">3.5 </w:t>
      </w:r>
      <w:r>
        <w:rPr>
          <w:rFonts w:hint="eastAsia"/>
        </w:rPr>
        <w:t>删除数据资源</w:t>
      </w:r>
    </w:p>
    <w:p w14:paraId="324A2D2A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删除数据资源</w:t>
      </w:r>
      <w:r>
        <w:br/>
      </w:r>
      <w:r>
        <w:rPr>
          <w:rFonts w:hint="eastAsia"/>
          <w:b/>
          <w:bCs/>
        </w:rPr>
        <w:t>对应页面</w:t>
      </w:r>
      <w:r>
        <w:t>: provider/resources/ResourceLis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删除一个或多个数据资源</w:t>
      </w:r>
      <w:r>
        <w:br/>
      </w:r>
      <w:r>
        <w:rPr>
          <w:rFonts w:hint="eastAsia"/>
          <w:b/>
          <w:bCs/>
        </w:rPr>
        <w:t>接口报文格式</w:t>
      </w:r>
      <w:r>
        <w:t>: DELETE /api/resources</w:t>
      </w:r>
    </w:p>
    <w:p w14:paraId="62B37242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19332B3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ids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B0CA8C7" w14:textId="77777777" w:rsidR="004F149F" w:rsidRDefault="00000000">
      <w:pPr>
        <w:pStyle w:val="3"/>
      </w:pPr>
      <w:bookmarkStart w:id="21" w:name="切换资源收藏状态"/>
      <w:bookmarkEnd w:id="20"/>
      <w:r>
        <w:t xml:space="preserve">3.6 </w:t>
      </w:r>
      <w:r>
        <w:rPr>
          <w:rFonts w:hint="eastAsia"/>
        </w:rPr>
        <w:t>切换资源收藏状态</w:t>
      </w:r>
    </w:p>
    <w:p w14:paraId="0FB3BA0E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切换资源收藏状态</w:t>
      </w:r>
      <w:r>
        <w:br/>
      </w:r>
      <w:r>
        <w:rPr>
          <w:rFonts w:hint="eastAsia"/>
          <w:b/>
          <w:bCs/>
        </w:rPr>
        <w:t>对应页面</w:t>
      </w:r>
      <w:r>
        <w:t>: provider/resources/ResourceLis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添加或移除资源收藏</w:t>
      </w:r>
      <w:r>
        <w:br/>
      </w:r>
      <w:r>
        <w:rPr>
          <w:rFonts w:hint="eastAsia"/>
          <w:b/>
          <w:bCs/>
        </w:rPr>
        <w:t>接口报文格式</w:t>
      </w:r>
      <w:r>
        <w:t>: POST /api/resources/{id}/favorite</w:t>
      </w:r>
    </w:p>
    <w:p w14:paraId="7CF563CE" w14:textId="77777777" w:rsidR="004F149F" w:rsidRDefault="00000000">
      <w:pPr>
        <w:pStyle w:val="2"/>
      </w:pPr>
      <w:bookmarkStart w:id="22" w:name="数据集策略管理模块"/>
      <w:bookmarkEnd w:id="15"/>
      <w:bookmarkEnd w:id="21"/>
      <w:r>
        <w:t xml:space="preserve">4. </w:t>
      </w:r>
      <w:r>
        <w:rPr>
          <w:rFonts w:hint="eastAsia"/>
        </w:rPr>
        <w:t>数据集策略管理模块</w:t>
      </w:r>
    </w:p>
    <w:p w14:paraId="6D02C2EE" w14:textId="77777777" w:rsidR="004F149F" w:rsidRDefault="00000000">
      <w:pPr>
        <w:pStyle w:val="3"/>
      </w:pPr>
      <w:bookmarkStart w:id="23" w:name="获取数据集策略配置"/>
      <w:r>
        <w:t xml:space="preserve">4.1 </w:t>
      </w:r>
      <w:r>
        <w:rPr>
          <w:rFonts w:hint="eastAsia"/>
        </w:rPr>
        <w:t>获取数据集策略配置</w:t>
      </w:r>
    </w:p>
    <w:p w14:paraId="1DFD1049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数据集策略配置</w:t>
      </w:r>
      <w:r>
        <w:br/>
      </w:r>
      <w:r>
        <w:rPr>
          <w:rFonts w:hint="eastAsia"/>
          <w:b/>
          <w:bCs/>
        </w:rPr>
        <w:t>对应页面</w:t>
      </w:r>
      <w:r>
        <w:t>: provider/dataset-policy-edit/DatasetPolicyEdit.tsx</w:t>
      </w:r>
      <w:r>
        <w:br/>
      </w:r>
      <w:r>
        <w:rPr>
          <w:rFonts w:hint="eastAsia"/>
          <w:b/>
          <w:bCs/>
        </w:rPr>
        <w:lastRenderedPageBreak/>
        <w:t>接口描述</w:t>
      </w:r>
      <w:r>
        <w:t xml:space="preserve">: </w:t>
      </w:r>
      <w:r>
        <w:rPr>
          <w:rFonts w:hint="eastAsia"/>
        </w:rPr>
        <w:t>获取指定数据集的策略配置信息</w:t>
      </w:r>
      <w:r>
        <w:br/>
      </w:r>
      <w:r>
        <w:rPr>
          <w:rFonts w:hint="eastAsia"/>
          <w:b/>
          <w:bCs/>
        </w:rPr>
        <w:t>接口报文格式</w:t>
      </w:r>
      <w:r>
        <w:t>: GET /api/datasets/{datasetId}/policy</w:t>
      </w:r>
    </w:p>
    <w:p w14:paraId="106682AF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47B035F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strict_consu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llowedConsum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strict_conn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llowedConnec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ime_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sage_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drlSp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sSp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E12F5A8" w14:textId="77777777" w:rsidR="004F149F" w:rsidRDefault="00000000">
      <w:pPr>
        <w:pStyle w:val="3"/>
      </w:pPr>
      <w:bookmarkStart w:id="24" w:name="设置数据集策略配置"/>
      <w:bookmarkEnd w:id="23"/>
      <w:r>
        <w:t xml:space="preserve">4.2 </w:t>
      </w:r>
      <w:r>
        <w:rPr>
          <w:rFonts w:hint="eastAsia"/>
        </w:rPr>
        <w:t>设置数据集策略配置</w:t>
      </w:r>
    </w:p>
    <w:p w14:paraId="48671F53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设置数据集策略配置</w:t>
      </w:r>
      <w:r>
        <w:br/>
      </w:r>
      <w:r>
        <w:rPr>
          <w:rFonts w:hint="eastAsia"/>
          <w:b/>
          <w:bCs/>
        </w:rPr>
        <w:t>对应页面</w:t>
      </w:r>
      <w:r>
        <w:t>: provider/dataset-policy-edit/DatasetPolicyEdi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为指定数据集设置策略配置，包括组合策略配置和生成的</w:t>
      </w:r>
      <w:r>
        <w:rPr>
          <w:rFonts w:hint="eastAsia"/>
        </w:rPr>
        <w:t>ODRL/IDS</w:t>
      </w:r>
      <w:r>
        <w:rPr>
          <w:rFonts w:hint="eastAsia"/>
        </w:rPr>
        <w:t>规范</w:t>
      </w:r>
      <w:r>
        <w:br/>
      </w:r>
      <w:r>
        <w:rPr>
          <w:rFonts w:hint="eastAsia"/>
          <w:b/>
          <w:bCs/>
        </w:rPr>
        <w:t>接口报文格式</w:t>
      </w:r>
      <w:r>
        <w:t>: POST /api/datasets/{datasetId}/policy</w:t>
      </w:r>
    </w:p>
    <w:p w14:paraId="37297F35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4E01D5B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licy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trict_consu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llowedConsum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nable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trict_conn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llowedConnec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nable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_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nable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age_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nable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restrict_consume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estrict_connecto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ime_limit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usage_count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drlSp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生成的</w:t>
      </w:r>
      <w:r>
        <w:rPr>
          <w:rStyle w:val="StringTok"/>
        </w:rPr>
        <w:t>ODRL</w:t>
      </w:r>
      <w:r>
        <w:rPr>
          <w:rStyle w:val="StringTok"/>
        </w:rPr>
        <w:t>策略规范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sSp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生成的</w:t>
      </w:r>
      <w:r>
        <w:rPr>
          <w:rStyle w:val="StringTok"/>
        </w:rPr>
        <w:t>IDS</w:t>
      </w:r>
      <w:r>
        <w:rPr>
          <w:rStyle w:val="StringTok"/>
        </w:rPr>
        <w:t>策略规范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olicyConfi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drlSpec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dsSpec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3771AA6C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1EA3C74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C1FD02C" w14:textId="77777777" w:rsidR="004F149F" w:rsidRDefault="00000000">
      <w:pPr>
        <w:pStyle w:val="3"/>
      </w:pPr>
      <w:bookmarkStart w:id="25" w:name="更新数据集策略配置"/>
      <w:bookmarkEnd w:id="24"/>
      <w:r>
        <w:t xml:space="preserve">4.3 </w:t>
      </w:r>
      <w:r>
        <w:rPr>
          <w:rFonts w:hint="eastAsia"/>
        </w:rPr>
        <w:t>更新数据集策略配置</w:t>
      </w:r>
    </w:p>
    <w:p w14:paraId="3B81ED5E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更新数据集策略配置</w:t>
      </w:r>
      <w:r>
        <w:br/>
      </w:r>
      <w:r>
        <w:rPr>
          <w:rFonts w:hint="eastAsia"/>
          <w:b/>
          <w:bCs/>
        </w:rPr>
        <w:t>对应页面</w:t>
      </w:r>
      <w:r>
        <w:t>: provider/dataset-policy-edit/DatasetPolicyEdi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更新指定数据集的策略配置</w:t>
      </w:r>
      <w:r>
        <w:br/>
      </w:r>
      <w:r>
        <w:rPr>
          <w:rFonts w:hint="eastAsia"/>
          <w:b/>
          <w:bCs/>
        </w:rPr>
        <w:t>接口报文格式</w:t>
      </w:r>
      <w:r>
        <w:t>: PUT /api/datasets/{datasetId}/policy</w:t>
      </w:r>
    </w:p>
    <w:p w14:paraId="027C10A2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 xml:space="preserve">: </w:t>
      </w:r>
      <w:r>
        <w:rPr>
          <w:rFonts w:hint="eastAsia"/>
        </w:rPr>
        <w:t>与</w:t>
      </w:r>
      <w:r>
        <w:rPr>
          <w:rFonts w:hint="eastAsia"/>
        </w:rPr>
        <w:t>4.2</w:t>
      </w:r>
      <w:r>
        <w:rPr>
          <w:rFonts w:hint="eastAsia"/>
        </w:rPr>
        <w:t>接口相同</w:t>
      </w:r>
    </w:p>
    <w:p w14:paraId="6C96D663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71AB955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E8E1C3A" w14:textId="77777777" w:rsidR="004F149F" w:rsidRDefault="00000000">
      <w:pPr>
        <w:pStyle w:val="3"/>
      </w:pPr>
      <w:bookmarkStart w:id="26" w:name="删除数据集策略配置"/>
      <w:bookmarkEnd w:id="25"/>
      <w:r>
        <w:t xml:space="preserve">4.4 </w:t>
      </w:r>
      <w:r>
        <w:rPr>
          <w:rFonts w:hint="eastAsia"/>
        </w:rPr>
        <w:t>删除数据集策略配置</w:t>
      </w:r>
    </w:p>
    <w:p w14:paraId="0CDDB843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删除数据集策略配置</w:t>
      </w:r>
      <w:r>
        <w:br/>
      </w:r>
      <w:r>
        <w:rPr>
          <w:rFonts w:hint="eastAsia"/>
          <w:b/>
          <w:bCs/>
        </w:rPr>
        <w:t>对应页面</w:t>
      </w:r>
      <w:r>
        <w:t>: provider/dataset-policy-edit/DatasetPolicyEdi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删除指定数据集的策略配置</w:t>
      </w:r>
      <w:r>
        <w:br/>
      </w:r>
      <w:r>
        <w:rPr>
          <w:rFonts w:hint="eastAsia"/>
          <w:b/>
          <w:bCs/>
        </w:rPr>
        <w:t>接口报文格式</w:t>
      </w:r>
      <w:r>
        <w:t>: DELETE /api/datasets/{datasetId}/policy</w:t>
      </w:r>
    </w:p>
    <w:p w14:paraId="30F297FD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65BDA0D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6D079CD" w14:textId="77777777" w:rsidR="004F149F" w:rsidRDefault="00000000">
      <w:pPr>
        <w:pStyle w:val="2"/>
      </w:pPr>
      <w:bookmarkStart w:id="27" w:name="提供者连接器管理模块"/>
      <w:bookmarkEnd w:id="22"/>
      <w:bookmarkEnd w:id="26"/>
      <w:r>
        <w:t xml:space="preserve">5. </w:t>
      </w:r>
      <w:r>
        <w:rPr>
          <w:rFonts w:hint="eastAsia"/>
        </w:rPr>
        <w:t>提供者连接器管理模块</w:t>
      </w:r>
    </w:p>
    <w:p w14:paraId="76DD868F" w14:textId="77777777" w:rsidR="004F149F" w:rsidRDefault="00000000">
      <w:pPr>
        <w:pStyle w:val="3"/>
      </w:pPr>
      <w:bookmarkStart w:id="28" w:name="获取提供者连接器状态"/>
      <w:r>
        <w:t xml:space="preserve">5.1 </w:t>
      </w:r>
      <w:r>
        <w:rPr>
          <w:rFonts w:hint="eastAsia"/>
        </w:rPr>
        <w:t>获取提供者连接器状态</w:t>
      </w:r>
    </w:p>
    <w:p w14:paraId="2B801B07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提供者连接器状态列表</w:t>
      </w:r>
      <w:r>
        <w:br/>
      </w:r>
      <w:r>
        <w:rPr>
          <w:rFonts w:hint="eastAsia"/>
          <w:b/>
          <w:bCs/>
        </w:rPr>
        <w:t>对应页面</w:t>
      </w:r>
      <w:r>
        <w:t>: provider/connections/ConnectorStatus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所有提供者连接器的状态信息</w:t>
      </w:r>
      <w:r>
        <w:br/>
      </w:r>
      <w:r>
        <w:rPr>
          <w:rFonts w:hint="eastAsia"/>
          <w:b/>
          <w:bCs/>
        </w:rPr>
        <w:t>接口报文格式</w:t>
      </w:r>
      <w:r>
        <w:t>: GET /api/connectors/status</w:t>
      </w:r>
    </w:p>
    <w:p w14:paraId="6C99B7C7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602C3E22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ndpoi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onlin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fflin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arnin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astConn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aTransfer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uU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emoryU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o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info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arnin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C588D79" w14:textId="77777777" w:rsidR="004F149F" w:rsidRDefault="00000000">
      <w:pPr>
        <w:pStyle w:val="3"/>
      </w:pPr>
      <w:bookmarkStart w:id="29" w:name="获取提供者数据交换记录"/>
      <w:bookmarkEnd w:id="28"/>
      <w:r>
        <w:t xml:space="preserve">5.2 </w:t>
      </w:r>
      <w:r>
        <w:rPr>
          <w:rFonts w:hint="eastAsia"/>
        </w:rPr>
        <w:t>获取提供者数据交换记录</w:t>
      </w:r>
    </w:p>
    <w:p w14:paraId="0C381CBF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提供者数据交换记录</w:t>
      </w:r>
      <w:r>
        <w:br/>
      </w:r>
      <w:r>
        <w:rPr>
          <w:rFonts w:hint="eastAsia"/>
          <w:b/>
          <w:bCs/>
        </w:rPr>
        <w:t>对应页面</w:t>
      </w:r>
      <w:r>
        <w:t>: provider/connections/DataExchange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分页获取提供者数据交换历史记录</w:t>
      </w:r>
      <w:r>
        <w:br/>
      </w:r>
      <w:r>
        <w:rPr>
          <w:rFonts w:hint="eastAsia"/>
          <w:b/>
          <w:bCs/>
        </w:rPr>
        <w:t>接口报文格式</w:t>
      </w:r>
      <w:r>
        <w:t>: GET /api/data-exchange/records</w:t>
      </w:r>
    </w:p>
    <w:p w14:paraId="5FB3914B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06D9D62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ourceConn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argetConn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resourc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resour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chan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ush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ull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mplet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ail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n_progress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ransfer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rror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DF9127E" w14:textId="77777777" w:rsidR="004F149F" w:rsidRDefault="00000000">
      <w:pPr>
        <w:pStyle w:val="2"/>
      </w:pPr>
      <w:bookmarkStart w:id="30" w:name="消费者模块"/>
      <w:bookmarkEnd w:id="27"/>
      <w:bookmarkEnd w:id="29"/>
      <w:r>
        <w:t xml:space="preserve">6. </w:t>
      </w:r>
      <w:r>
        <w:rPr>
          <w:rFonts w:hint="eastAsia"/>
        </w:rPr>
        <w:t>消费者模块</w:t>
      </w:r>
    </w:p>
    <w:p w14:paraId="07476FCD" w14:textId="77777777" w:rsidR="004F149F" w:rsidRDefault="00000000">
      <w:pPr>
        <w:pStyle w:val="3"/>
      </w:pPr>
      <w:bookmarkStart w:id="31" w:name="数据订阅"/>
      <w:r>
        <w:t xml:space="preserve">6.1 </w:t>
      </w:r>
      <w:r>
        <w:rPr>
          <w:rFonts w:hint="eastAsia"/>
        </w:rPr>
        <w:t>数据订阅</w:t>
      </w:r>
    </w:p>
    <w:p w14:paraId="5A98C10C" w14:textId="77777777" w:rsidR="004F149F" w:rsidRDefault="00000000">
      <w:pPr>
        <w:pStyle w:val="4"/>
      </w:pPr>
      <w:bookmarkStart w:id="32" w:name="验证连接器地址"/>
      <w:r>
        <w:t xml:space="preserve">6.1.1 </w:t>
      </w:r>
      <w:r>
        <w:rPr>
          <w:rFonts w:hint="eastAsia"/>
        </w:rPr>
        <w:t>验证连接器地址</w:t>
      </w:r>
    </w:p>
    <w:p w14:paraId="3132BE54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验证</w:t>
      </w:r>
      <w:r>
        <w:rPr>
          <w:rFonts w:hint="eastAsia"/>
        </w:rPr>
        <w:t>Provider</w:t>
      </w:r>
      <w:r>
        <w:rPr>
          <w:rFonts w:hint="eastAsia"/>
        </w:rPr>
        <w:t>连接器地址</w:t>
      </w:r>
      <w:r>
        <w:br/>
      </w:r>
      <w:r>
        <w:rPr>
          <w:rFonts w:hint="eastAsia"/>
          <w:b/>
          <w:bCs/>
        </w:rPr>
        <w:t>对应页面</w:t>
      </w:r>
      <w:r>
        <w:t>: consumer/subscriptions/Data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验证输入的</w:t>
      </w:r>
      <w:r>
        <w:rPr>
          <w:rFonts w:hint="eastAsia"/>
        </w:rPr>
        <w:t>Provider</w:t>
      </w:r>
      <w:r>
        <w:rPr>
          <w:rFonts w:hint="eastAsia"/>
        </w:rPr>
        <w:t>连接器地址是否有效</w:t>
      </w:r>
      <w:r>
        <w:br/>
      </w:r>
      <w:r>
        <w:rPr>
          <w:rFonts w:hint="eastAsia"/>
          <w:b/>
          <w:bCs/>
        </w:rPr>
        <w:t>接口报文格式</w:t>
      </w:r>
      <w:r>
        <w:t>: POST /api/consumer/subscription/validate-connector</w:t>
      </w:r>
    </w:p>
    <w:p w14:paraId="02BC759C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12F89407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necto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vider</w:t>
      </w:r>
      <w:r>
        <w:rPr>
          <w:rStyle w:val="StringTok"/>
        </w:rPr>
        <w:t>连接器地址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nnectorAddress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6553866B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5058985A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necto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provider.example.com:8080/api/ids/connector"</w:t>
      </w:r>
      <w:r>
        <w:br/>
      </w:r>
      <w:r>
        <w:rPr>
          <w:rStyle w:val="FunctionTok"/>
        </w:rPr>
        <w:t>}</w:t>
      </w:r>
    </w:p>
    <w:p w14:paraId="71D99A98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440CBA9F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V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necto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76033EA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00B45CC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isV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necto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部门数据连接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.1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提供销售相关数据资源的连接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连接器验证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258A7D9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3E2BE9FA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sV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连接器地址无效或无法访问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5BBFF5D" w14:textId="77777777" w:rsidR="004F149F" w:rsidRDefault="00000000">
      <w:pPr>
        <w:pStyle w:val="4"/>
      </w:pPr>
      <w:bookmarkStart w:id="33" w:name="发现数据资源"/>
      <w:bookmarkEnd w:id="32"/>
      <w:r>
        <w:t xml:space="preserve">6.1.2 </w:t>
      </w:r>
      <w:r>
        <w:rPr>
          <w:rFonts w:hint="eastAsia"/>
        </w:rPr>
        <w:t>发现数据资源</w:t>
      </w:r>
    </w:p>
    <w:p w14:paraId="0840655C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发现</w:t>
      </w:r>
      <w:r>
        <w:rPr>
          <w:rFonts w:hint="eastAsia"/>
        </w:rPr>
        <w:t>Provider</w:t>
      </w:r>
      <w:r>
        <w:rPr>
          <w:rFonts w:hint="eastAsia"/>
        </w:rPr>
        <w:t>的数据资源</w:t>
      </w:r>
      <w:r>
        <w:br/>
      </w:r>
      <w:r>
        <w:rPr>
          <w:rFonts w:hint="eastAsia"/>
          <w:b/>
          <w:bCs/>
        </w:rPr>
        <w:t>对应页面</w:t>
      </w:r>
      <w:r>
        <w:t>: consumer/subscriptions/Data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从指定的</w:t>
      </w:r>
      <w:r>
        <w:rPr>
          <w:rFonts w:hint="eastAsia"/>
        </w:rPr>
        <w:t>Provider</w:t>
      </w:r>
      <w:r>
        <w:rPr>
          <w:rFonts w:hint="eastAsia"/>
        </w:rPr>
        <w:t>连接器获取可用的数据资源列表</w:t>
      </w:r>
      <w:r>
        <w:br/>
      </w:r>
      <w:r>
        <w:rPr>
          <w:rFonts w:hint="eastAsia"/>
          <w:b/>
          <w:bCs/>
        </w:rPr>
        <w:t>接口报文格式</w:t>
      </w:r>
      <w:r>
        <w:t>: POST /api/consumer/subscription/discover-resources</w:t>
      </w:r>
    </w:p>
    <w:p w14:paraId="297D3458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434DD71B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necto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vider</w:t>
      </w:r>
      <w:r>
        <w:rPr>
          <w:rStyle w:val="StringTok"/>
        </w:rPr>
        <w:t>连接器地址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nnectorAddress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1C41F70F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29AFC288" w14:textId="77777777" w:rsidR="004F149F" w:rsidRDefault="00000000" w:rsidP="002D1042"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necto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provider.example.com:8080/api/ids/connector"</w:t>
      </w:r>
      <w:r>
        <w:br/>
      </w:r>
      <w:r>
        <w:rPr>
          <w:rStyle w:val="FunctionTok"/>
        </w:rPr>
        <w:t>}</w:t>
      </w:r>
    </w:p>
    <w:p w14:paraId="56C6AB34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1EA2D4E4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astUpd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7CDF0FD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62A302A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销售数据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包含客户购买记录和销售统计的数据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se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.5G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SV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astUpd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产品库存数据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实时产品库存信息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实时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S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astUpd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4:2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22A9E4B0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6AB6FED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无法连接到指定的连接器或连接器无可用资源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95C56B4" w14:textId="77777777" w:rsidR="004F149F" w:rsidRDefault="00000000">
      <w:pPr>
        <w:pStyle w:val="4"/>
      </w:pPr>
      <w:bookmarkStart w:id="34" w:name="获取合同模板"/>
      <w:bookmarkEnd w:id="33"/>
      <w:r>
        <w:t xml:space="preserve">6.1.3 </w:t>
      </w:r>
      <w:r>
        <w:rPr>
          <w:rFonts w:hint="eastAsia"/>
        </w:rPr>
        <w:t>获取合同模板</w:t>
      </w:r>
    </w:p>
    <w:p w14:paraId="3676F8E1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数据订阅合同模板</w:t>
      </w:r>
      <w:r>
        <w:br/>
      </w:r>
      <w:r>
        <w:rPr>
          <w:rFonts w:hint="eastAsia"/>
          <w:b/>
          <w:bCs/>
        </w:rPr>
        <w:t>对应页面</w:t>
      </w:r>
      <w:r>
        <w:t>: consumer/subscriptions/Data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指定资源的合同模板</w:t>
      </w:r>
      <w:r>
        <w:br/>
      </w:r>
      <w:r>
        <w:rPr>
          <w:rFonts w:hint="eastAsia"/>
          <w:b/>
          <w:bCs/>
        </w:rPr>
        <w:t>接口报文格式</w:t>
      </w:r>
      <w:r>
        <w:t>: POST /api/consumer/subscription/contract-template</w:t>
      </w:r>
    </w:p>
    <w:p w14:paraId="0D36A024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03AA34B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necto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urc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nnectorAddress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esourceId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33B5D7DB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6226B1F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necto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provider.example.com:8080/api/ids/connect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ourc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_001"</w:t>
      </w:r>
      <w:r>
        <w:br/>
      </w:r>
      <w:r>
        <w:rPr>
          <w:rStyle w:val="FunctionTok"/>
        </w:rPr>
        <w:t>}</w:t>
      </w:r>
    </w:p>
    <w:p w14:paraId="01854C09" w14:textId="77777777" w:rsidR="004F149F" w:rsidRDefault="00000000">
      <w:pPr>
        <w:pStyle w:val="FirstParagraph"/>
      </w:pPr>
      <w:r>
        <w:rPr>
          <w:rFonts w:hint="eastAsia"/>
          <w:b/>
          <w:bCs/>
        </w:rPr>
        <w:lastRenderedPageBreak/>
        <w:t>响应体</w:t>
      </w:r>
      <w:r>
        <w:rPr>
          <w:b/>
          <w:bCs/>
        </w:rPr>
        <w:t xml:space="preserve"> JSON Schema</w:t>
      </w:r>
      <w:r>
        <w:t>:</w:t>
      </w:r>
    </w:p>
    <w:p w14:paraId="71C2B4C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mpl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sagePurpo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ccess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aReten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stri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59F443D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5A09B1D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mpl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late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sagePurpo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分析和报告生成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cess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</w:t>
      </w:r>
      <w:r>
        <w:rPr>
          <w:rStyle w:val="StringTok"/>
        </w:rPr>
        <w:t>个月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Reten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合同期满后</w:t>
      </w:r>
      <w:r>
        <w:rPr>
          <w:rStyle w:val="StringTok"/>
        </w:rPr>
        <w:t>30</w:t>
      </w:r>
      <w:r>
        <w:rPr>
          <w:rStyle w:val="StringTok"/>
        </w:rPr>
        <w:t>天内删除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tri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不得用于商业转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不得与第三方共享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0F8BBEE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214E7B1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指定资源不存在或无可用合同模板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AD51531" w14:textId="77777777" w:rsidR="004F149F" w:rsidRDefault="00000000">
      <w:pPr>
        <w:pStyle w:val="4"/>
      </w:pPr>
      <w:bookmarkStart w:id="35" w:name="协商合同条款"/>
      <w:bookmarkEnd w:id="34"/>
      <w:r>
        <w:t xml:space="preserve">6.1.4 </w:t>
      </w:r>
      <w:r>
        <w:rPr>
          <w:rFonts w:hint="eastAsia"/>
        </w:rPr>
        <w:t>协商合同条款</w:t>
      </w:r>
    </w:p>
    <w:p w14:paraId="3B9AF1F6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协商合同条款</w:t>
      </w:r>
      <w:r>
        <w:br/>
      </w:r>
      <w:r>
        <w:rPr>
          <w:rFonts w:hint="eastAsia"/>
          <w:b/>
          <w:bCs/>
        </w:rPr>
        <w:t>对应页面</w:t>
      </w:r>
      <w:r>
        <w:t>: consumer/subscriptions/Data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与</w:t>
      </w:r>
      <w:r>
        <w:rPr>
          <w:rFonts w:hint="eastAsia"/>
        </w:rPr>
        <w:t>Provider</w:t>
      </w:r>
      <w:r>
        <w:rPr>
          <w:rFonts w:hint="eastAsia"/>
        </w:rPr>
        <w:t>协商合同条款</w:t>
      </w:r>
      <w:r>
        <w:br/>
      </w:r>
      <w:r>
        <w:rPr>
          <w:rFonts w:hint="eastAsia"/>
          <w:b/>
          <w:bCs/>
        </w:rPr>
        <w:t>接口报文格式</w:t>
      </w:r>
      <w:r>
        <w:t>: POST /api/consumer/subscription/negotiate-contract</w:t>
      </w:r>
    </w:p>
    <w:p w14:paraId="42413931" w14:textId="77777777" w:rsidR="004F149F" w:rsidRDefault="00000000">
      <w:pPr>
        <w:pStyle w:val="4"/>
      </w:pPr>
      <w:bookmarkStart w:id="36" w:name="签署合同"/>
      <w:bookmarkEnd w:id="35"/>
      <w:r>
        <w:t xml:space="preserve">6.1.5 </w:t>
      </w:r>
      <w:r>
        <w:rPr>
          <w:rFonts w:hint="eastAsia"/>
        </w:rPr>
        <w:t>签署合同</w:t>
      </w:r>
    </w:p>
    <w:p w14:paraId="5B3BE9EF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签署订阅合同</w:t>
      </w:r>
      <w:r>
        <w:br/>
      </w:r>
      <w:r>
        <w:rPr>
          <w:rFonts w:hint="eastAsia"/>
          <w:b/>
          <w:bCs/>
        </w:rPr>
        <w:t>对应页面</w:t>
      </w:r>
      <w:r>
        <w:t>: consumer/subscriptions/Data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签署数据订阅合同</w:t>
      </w:r>
      <w:r>
        <w:br/>
      </w:r>
      <w:r>
        <w:rPr>
          <w:rFonts w:hint="eastAsia"/>
          <w:b/>
          <w:bCs/>
        </w:rPr>
        <w:t>接口报文格式</w:t>
      </w:r>
      <w:r>
        <w:t>: POST /api/consumer/subscription/sign-contract</w:t>
      </w:r>
    </w:p>
    <w:p w14:paraId="248A6D90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6D99EAD4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tra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ep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ig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ntract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ccepted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44D2A5BA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602C9AD3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ra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ct_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cep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ig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gital_signature_hash_value"</w:t>
      </w:r>
      <w:r>
        <w:br/>
      </w:r>
      <w:r>
        <w:rPr>
          <w:rStyle w:val="FunctionTok"/>
        </w:rPr>
        <w:t>}</w:t>
      </w:r>
    </w:p>
    <w:p w14:paraId="2A3C6AB8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6AD6D50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bscrip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ra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ign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EB86D7A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144CB0A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bscrip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b_678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tra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ct_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ign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6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D2277AC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0E55DC60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合同签署失败：合同已过期或无效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EF40F04" w14:textId="77777777" w:rsidR="004F149F" w:rsidRDefault="00000000">
      <w:pPr>
        <w:pStyle w:val="3"/>
      </w:pPr>
      <w:bookmarkStart w:id="37" w:name="订阅管理"/>
      <w:bookmarkEnd w:id="31"/>
      <w:bookmarkEnd w:id="36"/>
      <w:r>
        <w:t xml:space="preserve">6.2 </w:t>
      </w:r>
      <w:r>
        <w:rPr>
          <w:rFonts w:hint="eastAsia"/>
        </w:rPr>
        <w:t>订阅管理</w:t>
      </w:r>
    </w:p>
    <w:p w14:paraId="43F0D283" w14:textId="77777777" w:rsidR="004F149F" w:rsidRDefault="00000000">
      <w:pPr>
        <w:pStyle w:val="4"/>
      </w:pPr>
      <w:bookmarkStart w:id="38" w:name="获取订阅列表"/>
      <w:r>
        <w:t xml:space="preserve">6.2.1 </w:t>
      </w:r>
      <w:r>
        <w:rPr>
          <w:rFonts w:hint="eastAsia"/>
        </w:rPr>
        <w:t>获取订阅列表</w:t>
      </w:r>
    </w:p>
    <w:p w14:paraId="08C8BF10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消费者订阅列表</w:t>
      </w:r>
      <w:r>
        <w:br/>
      </w:r>
      <w:r>
        <w:rPr>
          <w:rFonts w:hint="eastAsia"/>
          <w:b/>
          <w:bCs/>
        </w:rPr>
        <w:t>对应页面</w:t>
      </w:r>
      <w:r>
        <w:t>: consumer/subscriptions/Manage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当前消费者的所有数据订阅记录</w:t>
      </w:r>
      <w:r>
        <w:br/>
      </w:r>
      <w:r>
        <w:rPr>
          <w:rFonts w:hint="eastAsia"/>
          <w:b/>
          <w:bCs/>
        </w:rPr>
        <w:t>接口报文格式</w:t>
      </w:r>
      <w:r>
        <w:t>: GET /api/consumer/subscriptions</w:t>
      </w:r>
    </w:p>
    <w:p w14:paraId="185689A1" w14:textId="77777777" w:rsidR="004F149F" w:rsidRDefault="00000000">
      <w:pPr>
        <w:pStyle w:val="a4"/>
      </w:pPr>
      <w:r>
        <w:rPr>
          <w:rFonts w:hint="eastAsia"/>
          <w:b/>
          <w:bCs/>
        </w:rPr>
        <w:t>查询参数</w:t>
      </w:r>
      <w:r>
        <w:t xml:space="preserve">: - page: </w:t>
      </w:r>
      <w:r>
        <w:rPr>
          <w:rFonts w:hint="eastAsia"/>
        </w:rPr>
        <w:t>页码</w:t>
      </w:r>
      <w:r>
        <w:t xml:space="preserve"> - pageSize: </w:t>
      </w:r>
      <w:r>
        <w:rPr>
          <w:rFonts w:hint="eastAsia"/>
        </w:rPr>
        <w:t>每页数量</w:t>
      </w:r>
      <w:r>
        <w:t xml:space="preserve"> - search: </w:t>
      </w:r>
      <w:r>
        <w:rPr>
          <w:rFonts w:hint="eastAsia"/>
        </w:rPr>
        <w:t>搜索关键词</w:t>
      </w:r>
      <w:r>
        <w:t xml:space="preserve"> - status: </w:t>
      </w:r>
      <w:r>
        <w:rPr>
          <w:rFonts w:hint="eastAsia"/>
        </w:rPr>
        <w:t>状态过滤</w:t>
      </w:r>
      <w:r>
        <w:t xml:space="preserve"> (active/expired/suspended/pending)</w:t>
      </w:r>
    </w:p>
    <w:p w14:paraId="4AEA9D89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25AA6584" w14:textId="77777777" w:rsidR="004F149F" w:rsidRDefault="00000000" w:rsidP="002D1042"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se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setUu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vid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vid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ubscrip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activ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xpir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uspend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icePerMon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Transfer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onthlyQuo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Summa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isti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ctive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pend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MonthlyC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5053D24" w14:textId="77777777" w:rsidR="004F149F" w:rsidRDefault="00000000">
      <w:pPr>
        <w:pStyle w:val="FirstParagraph"/>
      </w:pPr>
      <w:r>
        <w:rPr>
          <w:rFonts w:hint="eastAsia"/>
          <w:b/>
          <w:bCs/>
        </w:rPr>
        <w:lastRenderedPageBreak/>
        <w:t>响应体成功示例</w:t>
      </w:r>
      <w:r>
        <w:t>:</w:t>
      </w:r>
    </w:p>
    <w:p w14:paraId="05074CC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b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销售数据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Uu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set_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vid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部门数据连接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vid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vider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bscrip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pi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icePerMon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99.9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Transfer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2400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thlyQuo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3687091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ractSumma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分析用途，</w:t>
      </w:r>
      <w:r>
        <w:rPr>
          <w:rStyle w:val="StringTok"/>
        </w:rPr>
        <w:t>12</w:t>
      </w:r>
      <w:r>
        <w:rPr>
          <w:rStyle w:val="StringTok"/>
        </w:rPr>
        <w:t>个月有效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b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产品库存数据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Uu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set_678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vid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库存管理连接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vid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vider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bscrip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12-1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pi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xpir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icePerMon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99.9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Transfer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1200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thlyQuo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14748364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ractSumma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实时库存查询，</w:t>
      </w:r>
      <w:r>
        <w:rPr>
          <w:rStyle w:val="StringTok"/>
        </w:rPr>
        <w:t>1</w:t>
      </w:r>
      <w:r>
        <w:rPr>
          <w:rStyle w:val="StringTok"/>
        </w:rPr>
        <w:t>个月试用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isti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ive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xpir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uspend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otalMonthlyC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99.9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419E2DD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7020E6F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获取订阅列表失败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94971CA" w14:textId="77777777" w:rsidR="004F149F" w:rsidRDefault="00000000">
      <w:pPr>
        <w:pStyle w:val="4"/>
      </w:pPr>
      <w:bookmarkStart w:id="39" w:name="获取订阅详情"/>
      <w:bookmarkEnd w:id="38"/>
      <w:r>
        <w:t xml:space="preserve">6.2.2 </w:t>
      </w:r>
      <w:r>
        <w:rPr>
          <w:rFonts w:hint="eastAsia"/>
        </w:rPr>
        <w:t>获取订阅详情</w:t>
      </w:r>
    </w:p>
    <w:p w14:paraId="519F2720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订阅详细信息</w:t>
      </w:r>
      <w:r>
        <w:br/>
      </w:r>
      <w:r>
        <w:rPr>
          <w:rFonts w:hint="eastAsia"/>
          <w:b/>
          <w:bCs/>
        </w:rPr>
        <w:t>对应页面</w:t>
      </w:r>
      <w:r>
        <w:t>: consumer/subscriptions/Manage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指定订阅的详细信息</w:t>
      </w:r>
      <w:r>
        <w:br/>
      </w:r>
      <w:r>
        <w:rPr>
          <w:rFonts w:hint="eastAsia"/>
          <w:b/>
          <w:bCs/>
        </w:rPr>
        <w:t>接口报文格式</w:t>
      </w:r>
      <w:r>
        <w:t>: GET /api/consumer/subscriptions/{subscriptionId}</w:t>
      </w:r>
    </w:p>
    <w:p w14:paraId="61ACE12C" w14:textId="77777777" w:rsidR="004F149F" w:rsidRDefault="00000000">
      <w:pPr>
        <w:pStyle w:val="4"/>
      </w:pPr>
      <w:bookmarkStart w:id="40" w:name="取消订阅"/>
      <w:bookmarkEnd w:id="39"/>
      <w:r>
        <w:t xml:space="preserve">6.2.3 </w:t>
      </w:r>
      <w:r>
        <w:rPr>
          <w:rFonts w:hint="eastAsia"/>
        </w:rPr>
        <w:t>取消订阅</w:t>
      </w:r>
    </w:p>
    <w:p w14:paraId="40473A10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取消数据订阅</w:t>
      </w:r>
      <w:r>
        <w:br/>
      </w:r>
      <w:r>
        <w:rPr>
          <w:rFonts w:hint="eastAsia"/>
          <w:b/>
          <w:bCs/>
        </w:rPr>
        <w:t>对应页面</w:t>
      </w:r>
      <w:r>
        <w:t>: consumer/subscriptions/Manage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取消指定的数据订阅</w:t>
      </w:r>
      <w:r>
        <w:br/>
      </w:r>
      <w:r>
        <w:rPr>
          <w:rFonts w:hint="eastAsia"/>
          <w:b/>
          <w:bCs/>
        </w:rPr>
        <w:t>接口报文格式</w:t>
      </w:r>
      <w:r>
        <w:t>: DELETE /api/consumer/subscriptions/{subscriptionId}</w:t>
      </w:r>
    </w:p>
    <w:p w14:paraId="078B52EE" w14:textId="77777777" w:rsidR="004F149F" w:rsidRDefault="00000000">
      <w:pPr>
        <w:pStyle w:val="3"/>
      </w:pPr>
      <w:bookmarkStart w:id="41" w:name="消费者连接器状态管理"/>
      <w:bookmarkEnd w:id="37"/>
      <w:bookmarkEnd w:id="40"/>
      <w:r>
        <w:t xml:space="preserve">6.3 </w:t>
      </w:r>
      <w:r>
        <w:rPr>
          <w:rFonts w:hint="eastAsia"/>
        </w:rPr>
        <w:t>消费者连接器状态管理</w:t>
      </w:r>
    </w:p>
    <w:p w14:paraId="06F92325" w14:textId="77777777" w:rsidR="004F149F" w:rsidRDefault="00000000">
      <w:pPr>
        <w:pStyle w:val="4"/>
      </w:pPr>
      <w:bookmarkStart w:id="42" w:name="获取消费者连接器状态"/>
      <w:r>
        <w:t xml:space="preserve">6.3.1 </w:t>
      </w:r>
      <w:r>
        <w:rPr>
          <w:rFonts w:hint="eastAsia"/>
        </w:rPr>
        <w:t>获取消费者连接器状态</w:t>
      </w:r>
    </w:p>
    <w:p w14:paraId="1EC5FC23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消费者连接器状态</w:t>
      </w:r>
      <w:r>
        <w:br/>
      </w:r>
      <w:r>
        <w:rPr>
          <w:rFonts w:hint="eastAsia"/>
          <w:b/>
          <w:bCs/>
        </w:rPr>
        <w:t>对应页面</w:t>
      </w:r>
      <w:r>
        <w:t>: consumer/connections/ConnectorStatus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消费者连接器的运行状态和配置信息</w:t>
      </w:r>
      <w:r>
        <w:br/>
      </w:r>
      <w:r>
        <w:rPr>
          <w:rFonts w:hint="eastAsia"/>
          <w:b/>
          <w:bCs/>
        </w:rPr>
        <w:t>接口报文格式</w:t>
      </w:r>
      <w:r>
        <w:t>: GET /api/consumer/connector/status</w:t>
      </w:r>
    </w:p>
    <w:p w14:paraId="2C669F4F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77FA764F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necto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onlin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fflin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p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astHeartbe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ne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vid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vide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last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E99A205" w14:textId="77777777" w:rsidR="004F149F" w:rsidRDefault="00000000">
      <w:pPr>
        <w:pStyle w:val="3"/>
      </w:pPr>
      <w:bookmarkStart w:id="43" w:name="数据交换管理"/>
      <w:bookmarkEnd w:id="41"/>
      <w:bookmarkEnd w:id="42"/>
      <w:r>
        <w:t xml:space="preserve">6.4 </w:t>
      </w:r>
      <w:r>
        <w:rPr>
          <w:rFonts w:hint="eastAsia"/>
        </w:rPr>
        <w:t>数据交换管理</w:t>
      </w:r>
    </w:p>
    <w:p w14:paraId="46E97441" w14:textId="77777777" w:rsidR="004F149F" w:rsidRDefault="00000000">
      <w:pPr>
        <w:pStyle w:val="4"/>
      </w:pPr>
      <w:bookmarkStart w:id="44" w:name="获取消费者数据交换记录"/>
      <w:r>
        <w:t xml:space="preserve">6.4.1 </w:t>
      </w:r>
      <w:r>
        <w:rPr>
          <w:rFonts w:hint="eastAsia"/>
        </w:rPr>
        <w:t>获取消费者数据交换记录</w:t>
      </w:r>
    </w:p>
    <w:p w14:paraId="051DC4AC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消费者数据交换记录</w:t>
      </w:r>
      <w:r>
        <w:br/>
      </w:r>
      <w:r>
        <w:rPr>
          <w:rFonts w:hint="eastAsia"/>
          <w:b/>
          <w:bCs/>
        </w:rPr>
        <w:t>对应页面</w:t>
      </w:r>
      <w:r>
        <w:t>: consumer/connections/DataExchange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消费者的数据交换历史记录</w:t>
      </w:r>
      <w:r>
        <w:br/>
      </w:r>
      <w:r>
        <w:rPr>
          <w:rFonts w:hint="eastAsia"/>
          <w:b/>
          <w:bCs/>
        </w:rPr>
        <w:t>接口报文格式</w:t>
      </w:r>
      <w:r>
        <w:t>: GET /api/consumer/data-exchange</w:t>
      </w:r>
    </w:p>
    <w:p w14:paraId="620EB2E7" w14:textId="77777777" w:rsidR="004F149F" w:rsidRDefault="00000000">
      <w:pPr>
        <w:pStyle w:val="a4"/>
      </w:pPr>
      <w:r>
        <w:rPr>
          <w:rFonts w:hint="eastAsia"/>
          <w:b/>
          <w:bCs/>
        </w:rPr>
        <w:lastRenderedPageBreak/>
        <w:t>查询参数</w:t>
      </w:r>
      <w:r>
        <w:t xml:space="preserve">: - page: </w:t>
      </w:r>
      <w:r>
        <w:rPr>
          <w:rFonts w:hint="eastAsia"/>
        </w:rPr>
        <w:t>页码</w:t>
      </w:r>
      <w:r>
        <w:t xml:space="preserve"> - pageSize: </w:t>
      </w:r>
      <w:r>
        <w:rPr>
          <w:rFonts w:hint="eastAsia"/>
        </w:rPr>
        <w:t>每页数量</w:t>
      </w:r>
      <w:r>
        <w:t xml:space="preserve"> - status: </w:t>
      </w:r>
      <w:r>
        <w:rPr>
          <w:rFonts w:hint="eastAsia"/>
        </w:rPr>
        <w:t>状态过滤</w:t>
      </w:r>
      <w:r>
        <w:t xml:space="preserve"> - dateRange: </w:t>
      </w:r>
      <w:r>
        <w:rPr>
          <w:rFonts w:hint="eastAsia"/>
        </w:rPr>
        <w:t>日期范围</w:t>
      </w:r>
    </w:p>
    <w:p w14:paraId="68F23F80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307B0DCF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chan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viderConn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resourc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resour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chan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ull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ush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mplet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ail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n_progress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ransfer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rror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BCD7EC9" w14:textId="77777777" w:rsidR="004F149F" w:rsidRDefault="00000000">
      <w:pPr>
        <w:pStyle w:val="4"/>
      </w:pPr>
      <w:bookmarkStart w:id="45" w:name="启动数据拉取"/>
      <w:bookmarkEnd w:id="44"/>
      <w:r>
        <w:t xml:space="preserve">6.4.2 </w:t>
      </w:r>
      <w:r>
        <w:rPr>
          <w:rFonts w:hint="eastAsia"/>
        </w:rPr>
        <w:t>启动数据拉取</w:t>
      </w:r>
    </w:p>
    <w:p w14:paraId="1585D4E4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启动数据拉取</w:t>
      </w:r>
      <w:r>
        <w:br/>
      </w:r>
      <w:r>
        <w:rPr>
          <w:rFonts w:hint="eastAsia"/>
          <w:b/>
          <w:bCs/>
        </w:rPr>
        <w:t>对应页面</w:t>
      </w:r>
      <w:r>
        <w:t>: consumer/connections/DataExchange.tsx</w:t>
      </w:r>
      <w:r>
        <w:br/>
      </w:r>
      <w:r>
        <w:rPr>
          <w:rFonts w:hint="eastAsia"/>
          <w:b/>
          <w:bCs/>
        </w:rPr>
        <w:lastRenderedPageBreak/>
        <w:t>接口描述</w:t>
      </w:r>
      <w:r>
        <w:t xml:space="preserve">: </w:t>
      </w:r>
      <w:r>
        <w:rPr>
          <w:rFonts w:hint="eastAsia"/>
        </w:rPr>
        <w:t>从</w:t>
      </w:r>
      <w:r>
        <w:rPr>
          <w:rFonts w:hint="eastAsia"/>
        </w:rPr>
        <w:t>Provider</w:t>
      </w:r>
      <w:r>
        <w:rPr>
          <w:rFonts w:hint="eastAsia"/>
        </w:rPr>
        <w:t>拉取订阅的数据</w:t>
      </w:r>
      <w:r>
        <w:br/>
      </w:r>
      <w:r>
        <w:rPr>
          <w:rFonts w:hint="eastAsia"/>
          <w:b/>
          <w:bCs/>
        </w:rPr>
        <w:t>接口报文格式</w:t>
      </w:r>
      <w:r>
        <w:t>: POST /api/consumer/data-exchange/pull</w:t>
      </w:r>
    </w:p>
    <w:p w14:paraId="4A44E9A6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50C44F55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bscrip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urc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vide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ubscription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esource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roviderAddress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16245B67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0BD34B00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bscrip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b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ourc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provider.example.com:8080/api/ids/connector"</w:t>
      </w:r>
      <w:r>
        <w:br/>
      </w:r>
      <w:r>
        <w:rPr>
          <w:rStyle w:val="FunctionTok"/>
        </w:rPr>
        <w:t>}</w:t>
      </w:r>
    </w:p>
    <w:p w14:paraId="43F0E48A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0B7C5C0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chan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stimated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CE41100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146D0245" w14:textId="77777777" w:rsidR="004F149F" w:rsidRDefault="00000000" w:rsidP="002D1042"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chan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xchange_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_progre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6:45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stimated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约</w:t>
      </w:r>
      <w:r>
        <w:rPr>
          <w:rStyle w:val="StringTok"/>
        </w:rPr>
        <w:t>5</w:t>
      </w:r>
      <w:r>
        <w:rPr>
          <w:rStyle w:val="StringTok"/>
        </w:rPr>
        <w:t>分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4FCDFAB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641D6B5A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拉取启动失败：订阅已过期或</w:t>
      </w:r>
      <w:r>
        <w:rPr>
          <w:rStyle w:val="StringTok"/>
        </w:rPr>
        <w:t>Provider</w:t>
      </w:r>
      <w:r>
        <w:rPr>
          <w:rStyle w:val="StringTok"/>
        </w:rPr>
        <w:t>连接器不可用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7AC396E" w14:textId="77777777" w:rsidR="004F149F" w:rsidRDefault="00000000">
      <w:pPr>
        <w:pStyle w:val="2"/>
      </w:pPr>
      <w:bookmarkStart w:id="46" w:name="通用接口"/>
      <w:bookmarkEnd w:id="30"/>
      <w:bookmarkEnd w:id="43"/>
      <w:bookmarkEnd w:id="45"/>
      <w:r>
        <w:t xml:space="preserve">7. </w:t>
      </w:r>
      <w:r>
        <w:rPr>
          <w:rFonts w:hint="eastAsia"/>
        </w:rPr>
        <w:t>通用接口</w:t>
      </w:r>
    </w:p>
    <w:p w14:paraId="052413B8" w14:textId="77777777" w:rsidR="004F149F" w:rsidRDefault="00000000">
      <w:pPr>
        <w:pStyle w:val="3"/>
      </w:pPr>
      <w:bookmarkStart w:id="47" w:name="获取过滤选项"/>
      <w:r>
        <w:t xml:space="preserve">7.1 </w:t>
      </w:r>
      <w:r>
        <w:rPr>
          <w:rFonts w:hint="eastAsia"/>
        </w:rPr>
        <w:t>获取过滤选项</w:t>
      </w:r>
    </w:p>
    <w:p w14:paraId="54153CC1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过滤选项</w:t>
      </w:r>
      <w:r>
        <w:br/>
      </w:r>
      <w:r>
        <w:rPr>
          <w:rFonts w:hint="eastAsia"/>
          <w:b/>
          <w:bCs/>
        </w:rPr>
        <w:t>对应页面</w:t>
      </w:r>
      <w:r>
        <w:t xml:space="preserve">: </w:t>
      </w:r>
      <w:r>
        <w:rPr>
          <w:rFonts w:hint="eastAsia"/>
        </w:rPr>
        <w:t>多个列表页面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各种过滤条件的可选值</w:t>
      </w:r>
      <w:r>
        <w:br/>
      </w:r>
      <w:r>
        <w:rPr>
          <w:rFonts w:hint="eastAsia"/>
          <w:b/>
          <w:bCs/>
        </w:rPr>
        <w:t>接口报文格式</w:t>
      </w:r>
      <w:r>
        <w:t>: GET /api/common/filter-options</w:t>
      </w:r>
    </w:p>
    <w:p w14:paraId="4DC899D2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23C1E1B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mai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Typ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cessLeve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wn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FFDB7F8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23879AA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mai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销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财务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人力资源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市场营销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运营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Typ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数据库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PI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流数据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essLeve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公开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内部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机密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绝密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活跃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非活跃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已删除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待审核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wn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李四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王五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赵六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客户数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报表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财务分析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库存管理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用户行为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444F8A6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0503B513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获取过滤选项失败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7A46594A" w14:textId="77777777" w:rsidR="004F149F" w:rsidRDefault="00000000">
      <w:pPr>
        <w:pStyle w:val="3"/>
      </w:pPr>
      <w:bookmarkStart w:id="48" w:name="文件上传"/>
      <w:bookmarkEnd w:id="47"/>
      <w:r>
        <w:t xml:space="preserve">7.2 </w:t>
      </w:r>
      <w:r>
        <w:rPr>
          <w:rFonts w:hint="eastAsia"/>
        </w:rPr>
        <w:t>文件上传</w:t>
      </w:r>
    </w:p>
    <w:p w14:paraId="77DC5F58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文件上传</w:t>
      </w:r>
      <w:r>
        <w:br/>
      </w:r>
      <w:r>
        <w:rPr>
          <w:rFonts w:hint="eastAsia"/>
          <w:b/>
          <w:bCs/>
        </w:rPr>
        <w:t>对应页面</w:t>
      </w:r>
      <w:r>
        <w:t xml:space="preserve">: </w:t>
      </w:r>
      <w:r>
        <w:rPr>
          <w:rFonts w:hint="eastAsia"/>
        </w:rPr>
        <w:t>多个编辑页面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通用文件上传接口</w:t>
      </w:r>
      <w:r>
        <w:br/>
      </w:r>
      <w:r>
        <w:rPr>
          <w:rFonts w:hint="eastAsia"/>
          <w:b/>
          <w:bCs/>
        </w:rPr>
        <w:t>接口报文格式</w:t>
      </w:r>
      <w:r>
        <w:t>: POST /api/common/upload</w:t>
      </w:r>
    </w:p>
    <w:p w14:paraId="5C42AFB9" w14:textId="77777777" w:rsidR="004F149F" w:rsidRDefault="00000000">
      <w:pPr>
        <w:pStyle w:val="3"/>
      </w:pPr>
      <w:bookmarkStart w:id="49" w:name="文件下载"/>
      <w:bookmarkEnd w:id="48"/>
      <w:r>
        <w:t xml:space="preserve">7.3 </w:t>
      </w:r>
      <w:r>
        <w:rPr>
          <w:rFonts w:hint="eastAsia"/>
        </w:rPr>
        <w:t>文件下载</w:t>
      </w:r>
    </w:p>
    <w:p w14:paraId="055C36AF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文件下载</w:t>
      </w:r>
      <w:r>
        <w:br/>
      </w:r>
      <w:r>
        <w:rPr>
          <w:rFonts w:hint="eastAsia"/>
          <w:b/>
          <w:bCs/>
        </w:rPr>
        <w:t>对应页面</w:t>
      </w:r>
      <w:r>
        <w:t xml:space="preserve">: </w:t>
      </w:r>
      <w:r>
        <w:rPr>
          <w:rFonts w:hint="eastAsia"/>
        </w:rPr>
        <w:t>多个列表页面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通用文件下载接口</w:t>
      </w:r>
      <w:r>
        <w:br/>
      </w:r>
      <w:r>
        <w:rPr>
          <w:rFonts w:hint="eastAsia"/>
          <w:b/>
          <w:bCs/>
        </w:rPr>
        <w:t>接口报文格式</w:t>
      </w:r>
      <w:r>
        <w:t>: GET /api/common/download/{fileId}</w:t>
      </w:r>
    </w:p>
    <w:p w14:paraId="3DAA8F52" w14:textId="77777777" w:rsidR="004F149F" w:rsidRDefault="00000000">
      <w:pPr>
        <w:pStyle w:val="2"/>
      </w:pPr>
      <w:bookmarkStart w:id="50" w:name="接口设计原则"/>
      <w:bookmarkEnd w:id="46"/>
      <w:bookmarkEnd w:id="49"/>
      <w:r>
        <w:rPr>
          <w:rFonts w:hint="eastAsia"/>
        </w:rPr>
        <w:lastRenderedPageBreak/>
        <w:t>接口设计原则</w:t>
      </w:r>
    </w:p>
    <w:p w14:paraId="53491C06" w14:textId="77777777" w:rsidR="004F149F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RESTful</w:t>
      </w:r>
      <w:r>
        <w:rPr>
          <w:rFonts w:hint="eastAsia"/>
          <w:b/>
          <w:bCs/>
        </w:rPr>
        <w:t>设计</w:t>
      </w:r>
      <w:r>
        <w:t xml:space="preserve">: </w:t>
      </w:r>
      <w:r>
        <w:rPr>
          <w:rFonts w:hint="eastAsia"/>
        </w:rPr>
        <w:t>遵循</w:t>
      </w:r>
      <w:r>
        <w:rPr>
          <w:rFonts w:hint="eastAsia"/>
        </w:rPr>
        <w:t>REST</w:t>
      </w:r>
      <w:r>
        <w:rPr>
          <w:rFonts w:hint="eastAsia"/>
        </w:rPr>
        <w:t>架构风格，使用标准</w:t>
      </w:r>
      <w:r>
        <w:rPr>
          <w:rFonts w:hint="eastAsia"/>
        </w:rPr>
        <w:t>HTTP</w:t>
      </w:r>
      <w:r>
        <w:rPr>
          <w:rFonts w:hint="eastAsia"/>
        </w:rPr>
        <w:t>方法</w:t>
      </w:r>
    </w:p>
    <w:p w14:paraId="36C4E6D9" w14:textId="77777777" w:rsidR="004F149F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统一响应格式</w:t>
      </w:r>
      <w:r>
        <w:t xml:space="preserve">: </w:t>
      </w:r>
      <w:r>
        <w:rPr>
          <w:rFonts w:hint="eastAsia"/>
        </w:rPr>
        <w:t>所有接口返回统一的</w:t>
      </w:r>
      <w:r>
        <w:rPr>
          <w:rFonts w:hint="eastAsia"/>
        </w:rPr>
        <w:t>JSON</w:t>
      </w:r>
      <w:r>
        <w:rPr>
          <w:rFonts w:hint="eastAsia"/>
        </w:rPr>
        <w:t>格式</w:t>
      </w:r>
    </w:p>
    <w:p w14:paraId="3AD8F66A" w14:textId="77777777" w:rsidR="004F149F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错误处理</w:t>
      </w:r>
      <w:r>
        <w:t xml:space="preserve">: </w:t>
      </w:r>
      <w:r>
        <w:rPr>
          <w:rFonts w:hint="eastAsia"/>
        </w:rPr>
        <w:t>提供详细的错误码和错误信息</w:t>
      </w:r>
    </w:p>
    <w:p w14:paraId="30720358" w14:textId="77777777" w:rsidR="004F149F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分页支持</w:t>
      </w:r>
      <w:r>
        <w:t xml:space="preserve">: </w:t>
      </w:r>
      <w:r>
        <w:rPr>
          <w:rFonts w:hint="eastAsia"/>
        </w:rPr>
        <w:t>列表接口支持分页、排序和过滤</w:t>
      </w:r>
    </w:p>
    <w:p w14:paraId="20F721B6" w14:textId="77777777" w:rsidR="004F149F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安全认证</w:t>
      </w:r>
      <w:r>
        <w:t xml:space="preserve">: </w:t>
      </w:r>
      <w:r>
        <w:rPr>
          <w:rFonts w:hint="eastAsia"/>
        </w:rPr>
        <w:t>所有接口需要</w:t>
      </w:r>
      <w:r>
        <w:rPr>
          <w:rFonts w:hint="eastAsia"/>
        </w:rPr>
        <w:t>JWT</w:t>
      </w:r>
      <w:r>
        <w:rPr>
          <w:rFonts w:hint="eastAsia"/>
        </w:rPr>
        <w:t>令牌认证</w:t>
      </w:r>
    </w:p>
    <w:p w14:paraId="43D4F552" w14:textId="77777777" w:rsidR="004F149F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版本控制</w:t>
      </w:r>
      <w:r>
        <w:t xml:space="preserve">: </w:t>
      </w:r>
      <w:r>
        <w:rPr>
          <w:rFonts w:hint="eastAsia"/>
        </w:rPr>
        <w:t>接口支持版本控制，如</w:t>
      </w:r>
      <w:r>
        <w:rPr>
          <w:rFonts w:hint="eastAsia"/>
        </w:rPr>
        <w:t>/api/v1/</w:t>
      </w:r>
    </w:p>
    <w:p w14:paraId="5BD41916" w14:textId="77777777" w:rsidR="004F149F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文档化</w:t>
      </w:r>
      <w:r>
        <w:t xml:space="preserve">: </w:t>
      </w:r>
      <w:r>
        <w:rPr>
          <w:rFonts w:hint="eastAsia"/>
        </w:rPr>
        <w:t>提供完整的</w:t>
      </w:r>
      <w:r>
        <w:rPr>
          <w:rFonts w:hint="eastAsia"/>
        </w:rPr>
        <w:t>API</w:t>
      </w:r>
      <w:r>
        <w:rPr>
          <w:rFonts w:hint="eastAsia"/>
        </w:rPr>
        <w:t>文档和示例</w:t>
      </w:r>
    </w:p>
    <w:p w14:paraId="72D35A13" w14:textId="77777777" w:rsidR="004F149F" w:rsidRDefault="00000000">
      <w:pPr>
        <w:pStyle w:val="2"/>
      </w:pPr>
      <w:bookmarkStart w:id="51" w:name="错误响应格式"/>
      <w:bookmarkEnd w:id="50"/>
      <w:r>
        <w:rPr>
          <w:rFonts w:hint="eastAsia"/>
        </w:rPr>
        <w:t>错误响应格式</w:t>
      </w:r>
    </w:p>
    <w:p w14:paraId="31337920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_COD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错误描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详细错误信息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EBA7B99" w14:textId="77777777" w:rsidR="004F149F" w:rsidRDefault="00000000">
      <w:pPr>
        <w:pStyle w:val="2"/>
      </w:pPr>
      <w:bookmarkStart w:id="52" w:name="认证机制"/>
      <w:bookmarkEnd w:id="51"/>
      <w:r>
        <w:rPr>
          <w:rFonts w:hint="eastAsia"/>
        </w:rPr>
        <w:t>认证机制</w:t>
      </w:r>
    </w:p>
    <w:p w14:paraId="73244E2F" w14:textId="77777777" w:rsidR="004F149F" w:rsidRDefault="00000000">
      <w:pPr>
        <w:pStyle w:val="FirstParagraph"/>
      </w:pPr>
      <w:r>
        <w:rPr>
          <w:rFonts w:hint="eastAsia"/>
        </w:rPr>
        <w:t>所有</w:t>
      </w:r>
      <w:r>
        <w:rPr>
          <w:rFonts w:hint="eastAsia"/>
        </w:rPr>
        <w:t>API</w:t>
      </w:r>
      <w:r>
        <w:rPr>
          <w:rFonts w:hint="eastAsia"/>
        </w:rPr>
        <w:t>接口（除登录接口外）都需要在请求头中包含</w:t>
      </w:r>
      <w:r>
        <w:rPr>
          <w:rFonts w:hint="eastAsia"/>
        </w:rPr>
        <w:t>JWT</w:t>
      </w:r>
      <w:r>
        <w:rPr>
          <w:rFonts w:hint="eastAsia"/>
        </w:rPr>
        <w:t>令牌：</w:t>
      </w:r>
    </w:p>
    <w:p w14:paraId="52D8445A" w14:textId="77777777" w:rsidR="004F149F" w:rsidRDefault="00000000" w:rsidP="002D1042">
      <w:r>
        <w:rPr>
          <w:rStyle w:val="VerbatimChar"/>
        </w:rPr>
        <w:t>Authorization: Bearer &lt;JWT_TOKEN&gt;</w:t>
      </w:r>
      <w:bookmarkEnd w:id="0"/>
      <w:bookmarkEnd w:id="1"/>
      <w:bookmarkEnd w:id="52"/>
    </w:p>
    <w:sectPr w:rsidR="004F149F" w:rsidSect="002D104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800" w:bottom="1440" w:left="1800" w:header="851" w:footer="99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E48B60" w14:textId="77777777" w:rsidR="004E7202" w:rsidRDefault="004E7202" w:rsidP="002D1042">
      <w:pPr>
        <w:spacing w:line="240" w:lineRule="auto"/>
      </w:pPr>
      <w:r>
        <w:separator/>
      </w:r>
    </w:p>
  </w:endnote>
  <w:endnote w:type="continuationSeparator" w:id="0">
    <w:p w14:paraId="3A5320AE" w14:textId="77777777" w:rsidR="004E7202" w:rsidRDefault="004E7202" w:rsidP="002D10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75DE9" w14:textId="77777777" w:rsidR="002D1042" w:rsidRDefault="002D1042">
    <w:pPr>
      <w:pStyle w:val="af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0FF9E" w14:textId="77777777" w:rsidR="002D1042" w:rsidRDefault="002D1042" w:rsidP="002D1042">
    <w:pPr>
      <w:pStyle w:val="af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6B12E" w14:textId="77777777" w:rsidR="002D1042" w:rsidRDefault="002D1042">
    <w:pPr>
      <w:pStyle w:val="af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6706D8" w14:textId="77777777" w:rsidR="004E7202" w:rsidRDefault="004E7202" w:rsidP="002D1042">
      <w:pPr>
        <w:spacing w:line="240" w:lineRule="auto"/>
      </w:pPr>
      <w:r>
        <w:separator/>
      </w:r>
    </w:p>
  </w:footnote>
  <w:footnote w:type="continuationSeparator" w:id="0">
    <w:p w14:paraId="4DBB8059" w14:textId="77777777" w:rsidR="004E7202" w:rsidRDefault="004E7202" w:rsidP="002D10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D3FA7" w14:textId="77777777" w:rsidR="002D1042" w:rsidRDefault="002D1042">
    <w:pPr>
      <w:pStyle w:val="af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E50747" w14:textId="77777777" w:rsidR="002D1042" w:rsidRDefault="002D1042" w:rsidP="002D1042">
    <w:pPr>
      <w:pStyle w:val="af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8B8CE" w14:textId="77777777" w:rsidR="002D1042" w:rsidRDefault="002D1042">
    <w:pPr>
      <w:pStyle w:val="af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98679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958A6D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DED7133"/>
    <w:multiLevelType w:val="hybridMultilevel"/>
    <w:tmpl w:val="FB242834"/>
    <w:lvl w:ilvl="0" w:tplc="C77EB7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8EE8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6482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F6BC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8025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E000B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A84A9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7EDA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9F016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EBD5FE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2BF74BC4"/>
    <w:multiLevelType w:val="multilevel"/>
    <w:tmpl w:val="448297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%2)"/>
      <w:lvlJc w:val="left"/>
      <w:pPr>
        <w:ind w:left="880" w:hanging="440"/>
      </w:pPr>
      <w:rPr>
        <w:rFonts w:hint="eastAsia"/>
      </w:rPr>
    </w:lvl>
    <w:lvl w:ilvl="2">
      <w:start w:val="1"/>
      <w:numFmt w:val="upperLetter"/>
      <w:lvlText w:val="%3."/>
      <w:lvlJc w:val="right"/>
      <w:pPr>
        <w:ind w:left="1320" w:hanging="440"/>
      </w:pPr>
      <w:rPr>
        <w:rFonts w:hint="eastAsia"/>
      </w:rPr>
    </w:lvl>
    <w:lvl w:ilvl="3">
      <w:start w:val="1"/>
      <w:numFmt w:val="chineseCountingThousand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200" w:hanging="44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520" w:hanging="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960" w:hanging="440"/>
      </w:pPr>
      <w:rPr>
        <w:rFonts w:hint="eastAsia"/>
      </w:rPr>
    </w:lvl>
  </w:abstractNum>
  <w:abstractNum w:abstractNumId="5" w15:restartNumberingAfterBreak="0">
    <w:nsid w:val="479734C8"/>
    <w:multiLevelType w:val="multilevel"/>
    <w:tmpl w:val="448297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%2)"/>
      <w:lvlJc w:val="left"/>
      <w:pPr>
        <w:ind w:left="880" w:hanging="440"/>
      </w:pPr>
      <w:rPr>
        <w:rFonts w:hint="eastAsia"/>
      </w:rPr>
    </w:lvl>
    <w:lvl w:ilvl="2">
      <w:start w:val="1"/>
      <w:numFmt w:val="upperLetter"/>
      <w:lvlText w:val="%3."/>
      <w:lvlJc w:val="right"/>
      <w:pPr>
        <w:ind w:left="1320" w:hanging="440"/>
      </w:pPr>
      <w:rPr>
        <w:rFonts w:hint="eastAsia"/>
      </w:rPr>
    </w:lvl>
    <w:lvl w:ilvl="3">
      <w:start w:val="1"/>
      <w:numFmt w:val="chineseCountingThousand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200" w:hanging="44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520" w:hanging="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960" w:hanging="440"/>
      </w:pPr>
      <w:rPr>
        <w:rFonts w:hint="eastAsia"/>
      </w:rPr>
    </w:lvl>
  </w:abstractNum>
  <w:abstractNum w:abstractNumId="6" w15:restartNumberingAfterBreak="0">
    <w:nsid w:val="4CDF3DF7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53731947"/>
    <w:multiLevelType w:val="multilevel"/>
    <w:tmpl w:val="76369270"/>
    <w:lvl w:ilvl="0">
      <w:start w:val="1"/>
      <w:numFmt w:val="decimal"/>
      <w:pStyle w:val="a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upperRoman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upperLetter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chineseCountingThousand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8" w15:restartNumberingAfterBreak="0">
    <w:nsid w:val="660B13B9"/>
    <w:multiLevelType w:val="multilevel"/>
    <w:tmpl w:val="448297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%2)"/>
      <w:lvlJc w:val="left"/>
      <w:pPr>
        <w:ind w:left="880" w:hanging="440"/>
      </w:pPr>
      <w:rPr>
        <w:rFonts w:hint="eastAsia"/>
      </w:rPr>
    </w:lvl>
    <w:lvl w:ilvl="2">
      <w:start w:val="1"/>
      <w:numFmt w:val="upperLetter"/>
      <w:lvlText w:val="%3."/>
      <w:lvlJc w:val="right"/>
      <w:pPr>
        <w:ind w:left="1320" w:hanging="440"/>
      </w:pPr>
      <w:rPr>
        <w:rFonts w:hint="eastAsia"/>
      </w:rPr>
    </w:lvl>
    <w:lvl w:ilvl="3">
      <w:start w:val="1"/>
      <w:numFmt w:val="chineseCountingThousand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200" w:hanging="44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520" w:hanging="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960" w:hanging="440"/>
      </w:pPr>
      <w:rPr>
        <w:rFonts w:hint="eastAsia"/>
      </w:rPr>
    </w:lvl>
  </w:abstractNum>
  <w:abstractNum w:abstractNumId="9" w15:restartNumberingAfterBreak="0">
    <w:nsid w:val="7A903B5C"/>
    <w:multiLevelType w:val="multilevel"/>
    <w:tmpl w:val="BB509CD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Roman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upperLetter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chineseLegalSimplified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ordin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ordinalText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0" w15:restartNumberingAfterBreak="0">
    <w:nsid w:val="7B413F7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 w16cid:durableId="1186360390">
    <w:abstractNumId w:val="0"/>
  </w:num>
  <w:num w:numId="2" w16cid:durableId="21439617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55033757">
    <w:abstractNumId w:val="9"/>
  </w:num>
  <w:num w:numId="4" w16cid:durableId="897253522">
    <w:abstractNumId w:val="2"/>
  </w:num>
  <w:num w:numId="5" w16cid:durableId="1712727335">
    <w:abstractNumId w:val="5"/>
  </w:num>
  <w:num w:numId="6" w16cid:durableId="822239090">
    <w:abstractNumId w:val="8"/>
  </w:num>
  <w:num w:numId="7" w16cid:durableId="1950550500">
    <w:abstractNumId w:val="4"/>
  </w:num>
  <w:num w:numId="8" w16cid:durableId="1682244023">
    <w:abstractNumId w:val="10"/>
  </w:num>
  <w:num w:numId="9" w16cid:durableId="1605308617">
    <w:abstractNumId w:val="3"/>
  </w:num>
  <w:num w:numId="10" w16cid:durableId="430203845">
    <w:abstractNumId w:val="6"/>
  </w:num>
  <w:num w:numId="11" w16cid:durableId="8373860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OP-ThemeInfo" w:val="[{&quot;fontInfo&quot;:[],&quot;themeInfo&quot;:{&quot;styleLibId&quot;:&quot;WordThemeContent-13&quot;,&quot;styleLibName&quot;:&quot;简约英文汇报文档&quot;,&quot;paymentType&quot;:1,&quot;filePath&quot;:&quot;C:\\Users\\fengw\\AppData\\Local\\OfficePLUS\\Temp\\OPWordAddin\\Files\\59fe6e41-18e8-278c-6cb8-3a19c1141bc4.dotx&quot;},&quot;tag&quot;:&quot;op_1750413134&quot;}]"/>
  </w:docVars>
  <w:rsids>
    <w:rsidRoot w:val="004F149F"/>
    <w:rsid w:val="000C33BC"/>
    <w:rsid w:val="001359C5"/>
    <w:rsid w:val="002B0950"/>
    <w:rsid w:val="002D1042"/>
    <w:rsid w:val="004E7202"/>
    <w:rsid w:val="004F149F"/>
    <w:rsid w:val="005329E2"/>
    <w:rsid w:val="007A18CD"/>
    <w:rsid w:val="00A96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D01D5D"/>
  <w15:docId w15:val="{8E46D199-4E65-44A0-A8F1-2C6A3D27F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uiPriority="21" w:qFormat="1"/>
    <w:lsdException w:name="Intense Reference" w:uiPriority="32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2D1042"/>
    <w:pPr>
      <w:spacing w:after="0" w:line="288" w:lineRule="auto"/>
    </w:pPr>
    <w:rPr>
      <w:kern w:val="2"/>
      <w:sz w:val="22"/>
      <w:szCs w:val="22"/>
      <w:lang w:eastAsia="zh-CN"/>
    </w:rPr>
  </w:style>
  <w:style w:type="paragraph" w:styleId="1">
    <w:name w:val="heading 1"/>
    <w:basedOn w:val="a0"/>
    <w:next w:val="a0"/>
    <w:link w:val="10"/>
    <w:uiPriority w:val="9"/>
    <w:qFormat/>
    <w:rsid w:val="002D1042"/>
    <w:pPr>
      <w:outlineLvl w:val="0"/>
    </w:pPr>
    <w:rPr>
      <w:b/>
      <w:bCs/>
      <w:color w:val="156082" w:themeColor="accent1"/>
      <w:sz w:val="36"/>
      <w:szCs w:val="36"/>
    </w:rPr>
  </w:style>
  <w:style w:type="paragraph" w:styleId="2">
    <w:name w:val="heading 2"/>
    <w:basedOn w:val="a0"/>
    <w:next w:val="a0"/>
    <w:link w:val="20"/>
    <w:uiPriority w:val="9"/>
    <w:unhideWhenUsed/>
    <w:qFormat/>
    <w:rsid w:val="002D1042"/>
    <w:pPr>
      <w:outlineLvl w:val="1"/>
    </w:pPr>
    <w:rPr>
      <w:color w:val="156082" w:themeColor="accent1"/>
      <w:sz w:val="32"/>
      <w:szCs w:val="32"/>
    </w:rPr>
  </w:style>
  <w:style w:type="paragraph" w:styleId="3">
    <w:name w:val="heading 3"/>
    <w:basedOn w:val="a0"/>
    <w:next w:val="a0"/>
    <w:link w:val="30"/>
    <w:uiPriority w:val="9"/>
    <w:unhideWhenUsed/>
    <w:qFormat/>
    <w:rsid w:val="002D1042"/>
    <w:pPr>
      <w:outlineLvl w:val="2"/>
    </w:pPr>
    <w:rPr>
      <w:sz w:val="28"/>
      <w:szCs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2D1042"/>
    <w:pPr>
      <w:outlineLvl w:val="3"/>
    </w:pPr>
    <w:rPr>
      <w:sz w:val="24"/>
      <w:szCs w:val="24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2D1042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2D1042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2D1042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2D1042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2D1042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1">
    <w:name w:val="Default Paragraph Font"/>
    <w:uiPriority w:val="1"/>
    <w:semiHidden/>
    <w:unhideWhenUsed/>
    <w:rsid w:val="002D1042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2D1042"/>
  </w:style>
  <w:style w:type="paragraph" w:styleId="a4">
    <w:name w:val="Body Text"/>
    <w:basedOn w:val="a0"/>
    <w:qFormat/>
    <w:pPr>
      <w:spacing w:before="180" w:after="180"/>
    </w:pPr>
  </w:style>
  <w:style w:type="paragraph" w:customStyle="1" w:styleId="FirstParagraph">
    <w:name w:val="First Paragraph"/>
    <w:basedOn w:val="a4"/>
    <w:next w:val="a4"/>
    <w:qFormat/>
  </w:style>
  <w:style w:type="paragraph" w:customStyle="1" w:styleId="Compact">
    <w:name w:val="Compact"/>
    <w:basedOn w:val="a4"/>
    <w:qFormat/>
    <w:pPr>
      <w:spacing w:before="36" w:after="36"/>
    </w:pPr>
  </w:style>
  <w:style w:type="paragraph" w:styleId="a5">
    <w:name w:val="Title"/>
    <w:basedOn w:val="a0"/>
    <w:next w:val="a0"/>
    <w:link w:val="a6"/>
    <w:uiPriority w:val="10"/>
    <w:qFormat/>
    <w:rsid w:val="002D1042"/>
    <w:rPr>
      <w:b/>
      <w:bCs/>
      <w:sz w:val="40"/>
      <w:szCs w:val="40"/>
    </w:rPr>
  </w:style>
  <w:style w:type="character" w:customStyle="1" w:styleId="a6">
    <w:name w:val="标题 字符"/>
    <w:basedOn w:val="a1"/>
    <w:link w:val="a5"/>
    <w:uiPriority w:val="10"/>
    <w:rsid w:val="002D1042"/>
    <w:rPr>
      <w:b/>
      <w:bCs/>
      <w:kern w:val="2"/>
      <w:sz w:val="40"/>
      <w:szCs w:val="40"/>
      <w:lang w:eastAsia="zh-CN"/>
    </w:rPr>
  </w:style>
  <w:style w:type="paragraph" w:styleId="a7">
    <w:name w:val="Subtitle"/>
    <w:basedOn w:val="a0"/>
    <w:next w:val="a0"/>
    <w:link w:val="a8"/>
    <w:uiPriority w:val="11"/>
    <w:qFormat/>
    <w:rsid w:val="002D1042"/>
  </w:style>
  <w:style w:type="character" w:customStyle="1" w:styleId="a8">
    <w:name w:val="副标题 字符"/>
    <w:basedOn w:val="a1"/>
    <w:link w:val="a7"/>
    <w:uiPriority w:val="11"/>
    <w:rsid w:val="002D1042"/>
    <w:rPr>
      <w:kern w:val="2"/>
      <w:sz w:val="22"/>
      <w:szCs w:val="22"/>
      <w:lang w:eastAsia="zh-CN"/>
    </w:rPr>
  </w:style>
  <w:style w:type="paragraph" w:customStyle="1" w:styleId="Author">
    <w:name w:val="Author"/>
    <w:next w:val="a4"/>
    <w:qFormat/>
    <w:pPr>
      <w:keepNext/>
      <w:keepLines/>
      <w:jc w:val="center"/>
    </w:pPr>
  </w:style>
  <w:style w:type="paragraph" w:styleId="a9">
    <w:name w:val="Date"/>
    <w:next w:val="a4"/>
    <w:qFormat/>
    <w:pPr>
      <w:keepNext/>
      <w:keepLines/>
      <w:jc w:val="center"/>
    </w:pPr>
  </w:style>
  <w:style w:type="paragraph" w:customStyle="1" w:styleId="AbstractTitle">
    <w:name w:val="Abstract Title"/>
    <w:basedOn w:val="a0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a0"/>
    <w:next w:val="a4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0"/>
    <w:qFormat/>
  </w:style>
  <w:style w:type="character" w:customStyle="1" w:styleId="10">
    <w:name w:val="标题 1 字符"/>
    <w:basedOn w:val="a1"/>
    <w:link w:val="1"/>
    <w:uiPriority w:val="9"/>
    <w:rsid w:val="002D1042"/>
    <w:rPr>
      <w:b/>
      <w:bCs/>
      <w:color w:val="156082" w:themeColor="accent1"/>
      <w:kern w:val="2"/>
      <w:sz w:val="36"/>
      <w:szCs w:val="36"/>
      <w:lang w:eastAsia="zh-CN"/>
    </w:rPr>
  </w:style>
  <w:style w:type="character" w:customStyle="1" w:styleId="20">
    <w:name w:val="标题 2 字符"/>
    <w:basedOn w:val="a1"/>
    <w:link w:val="2"/>
    <w:uiPriority w:val="9"/>
    <w:rsid w:val="002D1042"/>
    <w:rPr>
      <w:color w:val="156082" w:themeColor="accent1"/>
      <w:kern w:val="2"/>
      <w:sz w:val="32"/>
      <w:szCs w:val="32"/>
      <w:lang w:eastAsia="zh-CN"/>
    </w:rPr>
  </w:style>
  <w:style w:type="character" w:customStyle="1" w:styleId="30">
    <w:name w:val="标题 3 字符"/>
    <w:basedOn w:val="a1"/>
    <w:link w:val="3"/>
    <w:uiPriority w:val="9"/>
    <w:rsid w:val="002D1042"/>
    <w:rPr>
      <w:kern w:val="2"/>
      <w:sz w:val="28"/>
      <w:szCs w:val="28"/>
      <w:lang w:eastAsia="zh-CN"/>
    </w:rPr>
  </w:style>
  <w:style w:type="character" w:customStyle="1" w:styleId="40">
    <w:name w:val="标题 4 字符"/>
    <w:basedOn w:val="a1"/>
    <w:link w:val="4"/>
    <w:uiPriority w:val="9"/>
    <w:rsid w:val="002D1042"/>
    <w:rPr>
      <w:kern w:val="2"/>
      <w:lang w:eastAsia="zh-CN"/>
    </w:rPr>
  </w:style>
  <w:style w:type="character" w:customStyle="1" w:styleId="50">
    <w:name w:val="标题 5 字符"/>
    <w:basedOn w:val="a1"/>
    <w:link w:val="5"/>
    <w:uiPriority w:val="9"/>
    <w:semiHidden/>
    <w:rsid w:val="002D1042"/>
    <w:rPr>
      <w:rFonts w:cstheme="majorBidi"/>
      <w:color w:val="0F4761" w:themeColor="accent1" w:themeShade="BF"/>
      <w:kern w:val="2"/>
      <w:lang w:eastAsia="zh-CN"/>
    </w:rPr>
  </w:style>
  <w:style w:type="character" w:customStyle="1" w:styleId="60">
    <w:name w:val="标题 6 字符"/>
    <w:basedOn w:val="a1"/>
    <w:link w:val="6"/>
    <w:uiPriority w:val="9"/>
    <w:semiHidden/>
    <w:rsid w:val="002D1042"/>
    <w:rPr>
      <w:rFonts w:cstheme="majorBidi"/>
      <w:b/>
      <w:bCs/>
      <w:color w:val="0F4761" w:themeColor="accent1" w:themeShade="BF"/>
      <w:kern w:val="2"/>
      <w:sz w:val="22"/>
      <w:szCs w:val="22"/>
      <w:lang w:eastAsia="zh-CN"/>
    </w:rPr>
  </w:style>
  <w:style w:type="character" w:customStyle="1" w:styleId="70">
    <w:name w:val="标题 7 字符"/>
    <w:basedOn w:val="a1"/>
    <w:link w:val="7"/>
    <w:uiPriority w:val="9"/>
    <w:semiHidden/>
    <w:rsid w:val="002D1042"/>
    <w:rPr>
      <w:rFonts w:cstheme="majorBidi"/>
      <w:b/>
      <w:bCs/>
      <w:color w:val="595959" w:themeColor="text1" w:themeTint="A6"/>
      <w:kern w:val="2"/>
      <w:sz w:val="22"/>
      <w:szCs w:val="22"/>
      <w:lang w:eastAsia="zh-CN"/>
    </w:rPr>
  </w:style>
  <w:style w:type="character" w:customStyle="1" w:styleId="80">
    <w:name w:val="标题 8 字符"/>
    <w:basedOn w:val="a1"/>
    <w:link w:val="8"/>
    <w:uiPriority w:val="9"/>
    <w:semiHidden/>
    <w:rsid w:val="002D1042"/>
    <w:rPr>
      <w:rFonts w:cstheme="majorBidi"/>
      <w:color w:val="595959" w:themeColor="text1" w:themeTint="A6"/>
      <w:kern w:val="2"/>
      <w:sz w:val="22"/>
      <w:szCs w:val="22"/>
      <w:lang w:eastAsia="zh-CN"/>
    </w:rPr>
  </w:style>
  <w:style w:type="character" w:customStyle="1" w:styleId="90">
    <w:name w:val="标题 9 字符"/>
    <w:basedOn w:val="a1"/>
    <w:link w:val="9"/>
    <w:uiPriority w:val="9"/>
    <w:semiHidden/>
    <w:rsid w:val="002D1042"/>
    <w:rPr>
      <w:rFonts w:eastAsiaTheme="majorEastAsia" w:cstheme="majorBidi"/>
      <w:color w:val="595959" w:themeColor="text1" w:themeTint="A6"/>
      <w:kern w:val="2"/>
      <w:sz w:val="22"/>
      <w:szCs w:val="22"/>
      <w:lang w:eastAsia="zh-CN"/>
    </w:rPr>
  </w:style>
  <w:style w:type="paragraph" w:styleId="ab">
    <w:name w:val="Block Text"/>
    <w:basedOn w:val="a4"/>
    <w:next w:val="a4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0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d">
    <w:name w:val="caption"/>
    <w:basedOn w:val="a0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TOC">
    <w:name w:val="TOC Heading"/>
    <w:basedOn w:val="1"/>
    <w:next w:val="a4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basedOn w:val="a0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Quote"/>
    <w:basedOn w:val="a0"/>
    <w:next w:val="a0"/>
    <w:link w:val="af2"/>
    <w:uiPriority w:val="29"/>
    <w:qFormat/>
    <w:rsid w:val="002D104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uiPriority w:val="29"/>
    <w:rsid w:val="002D1042"/>
    <w:rPr>
      <w:i/>
      <w:iCs/>
      <w:color w:val="404040" w:themeColor="text1" w:themeTint="BF"/>
      <w:kern w:val="2"/>
      <w:sz w:val="22"/>
      <w:szCs w:val="22"/>
      <w:lang w:eastAsia="zh-CN"/>
    </w:rPr>
  </w:style>
  <w:style w:type="paragraph" w:styleId="a">
    <w:name w:val="List Paragraph"/>
    <w:basedOn w:val="a0"/>
    <w:uiPriority w:val="34"/>
    <w:qFormat/>
    <w:rsid w:val="002D1042"/>
    <w:pPr>
      <w:numPr>
        <w:numId w:val="11"/>
      </w:numPr>
      <w:contextualSpacing/>
    </w:pPr>
  </w:style>
  <w:style w:type="character" w:styleId="af3">
    <w:name w:val="Intense Emphasis"/>
    <w:basedOn w:val="a1"/>
    <w:uiPriority w:val="21"/>
    <w:qFormat/>
    <w:rsid w:val="002D1042"/>
    <w:rPr>
      <w:i/>
      <w:iCs/>
      <w:color w:val="0F4761" w:themeColor="accent1" w:themeShade="BF"/>
    </w:rPr>
  </w:style>
  <w:style w:type="paragraph" w:styleId="af4">
    <w:name w:val="Intense Quote"/>
    <w:basedOn w:val="a0"/>
    <w:next w:val="a0"/>
    <w:link w:val="af5"/>
    <w:uiPriority w:val="30"/>
    <w:qFormat/>
    <w:rsid w:val="002D10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5">
    <w:name w:val="明显引用 字符"/>
    <w:basedOn w:val="a1"/>
    <w:link w:val="af4"/>
    <w:uiPriority w:val="30"/>
    <w:rsid w:val="002D1042"/>
    <w:rPr>
      <w:i/>
      <w:iCs/>
      <w:color w:val="0F4761" w:themeColor="accent1" w:themeShade="BF"/>
      <w:kern w:val="2"/>
      <w:sz w:val="22"/>
      <w:szCs w:val="22"/>
      <w:lang w:eastAsia="zh-CN"/>
    </w:rPr>
  </w:style>
  <w:style w:type="character" w:styleId="af6">
    <w:name w:val="Intense Reference"/>
    <w:basedOn w:val="a1"/>
    <w:uiPriority w:val="32"/>
    <w:qFormat/>
    <w:rsid w:val="002D1042"/>
    <w:rPr>
      <w:b/>
      <w:bCs/>
      <w:smallCaps/>
      <w:color w:val="0F4761" w:themeColor="accent1" w:themeShade="BF"/>
      <w:spacing w:val="5"/>
    </w:rPr>
  </w:style>
  <w:style w:type="paragraph" w:styleId="af7">
    <w:name w:val="header"/>
    <w:basedOn w:val="a0"/>
    <w:link w:val="af8"/>
    <w:uiPriority w:val="99"/>
    <w:unhideWhenUsed/>
    <w:rsid w:val="002D1042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8">
    <w:name w:val="页眉 字符"/>
    <w:basedOn w:val="a1"/>
    <w:link w:val="af7"/>
    <w:uiPriority w:val="99"/>
    <w:rsid w:val="002D1042"/>
    <w:rPr>
      <w:kern w:val="2"/>
      <w:sz w:val="18"/>
      <w:szCs w:val="18"/>
      <w:lang w:eastAsia="zh-CN"/>
    </w:rPr>
  </w:style>
  <w:style w:type="paragraph" w:styleId="af9">
    <w:name w:val="footer"/>
    <w:basedOn w:val="a0"/>
    <w:link w:val="afa"/>
    <w:uiPriority w:val="99"/>
    <w:unhideWhenUsed/>
    <w:rsid w:val="002D1042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a">
    <w:name w:val="页脚 字符"/>
    <w:basedOn w:val="a1"/>
    <w:link w:val="af9"/>
    <w:uiPriority w:val="99"/>
    <w:rsid w:val="002D1042"/>
    <w:rPr>
      <w:kern w:val="2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41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445a702f-137f-4f6d-b29f-c0e7ce191ef0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81cf4e02-4778-4140-a14b-c6c22fb33c59">
      <a:majorFont>
        <a:latin typeface="Arial Black"/>
        <a:ea typeface="微软雅黑"/>
        <a:cs typeface=""/>
      </a:majorFont>
      <a:minorFont>
        <a:latin typeface="Arial"/>
        <a:ea typeface="微软雅黑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58</Pages>
  <Words>9114</Words>
  <Characters>39191</Characters>
  <Application>Microsoft Office Word</Application>
  <DocSecurity>0</DocSecurity>
  <Lines>2305</Lines>
  <Paragraphs>420</Paragraphs>
  <ScaleCrop>false</ScaleCrop>
  <Company/>
  <LinksUpToDate>false</LinksUpToDate>
  <CharactersWithSpaces>47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ng Wang</cp:lastModifiedBy>
  <cp:revision>7</cp:revision>
  <dcterms:created xsi:type="dcterms:W3CDTF">2025-06-20T09:31:00Z</dcterms:created>
  <dcterms:modified xsi:type="dcterms:W3CDTF">2025-06-20T12:50:00Z</dcterms:modified>
</cp:coreProperties>
</file>